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9B7E67" w14:textId="01F3D526" w:rsidR="008C2D2A" w:rsidRDefault="008C2D2A" w:rsidP="008C2D2A">
      <w:pPr>
        <w:jc w:val="center"/>
        <w:rPr>
          <w:b/>
          <w:sz w:val="32"/>
        </w:rPr>
      </w:pPr>
      <w:r>
        <w:rPr>
          <w:b/>
          <w:sz w:val="32"/>
        </w:rPr>
        <w:t>Sprawozdanie z ćwiczenia nr --</w:t>
      </w:r>
      <w:r w:rsidR="00537FBD" w:rsidRPr="008C2D2A">
        <w:rPr>
          <w:b/>
          <w:sz w:val="32"/>
        </w:rPr>
        <w:t xml:space="preserve"> </w:t>
      </w:r>
    </w:p>
    <w:p w14:paraId="371E2DAA" w14:textId="3EBBDE28" w:rsidR="00F7030E" w:rsidRDefault="00537FBD" w:rsidP="00F7030E">
      <w:pPr>
        <w:jc w:val="center"/>
        <w:rPr>
          <w:b/>
          <w:sz w:val="32"/>
        </w:rPr>
      </w:pPr>
      <w:r w:rsidRPr="008C2D2A">
        <w:rPr>
          <w:b/>
          <w:sz w:val="32"/>
        </w:rPr>
        <w:t>pt. "</w:t>
      </w:r>
      <w:r w:rsidR="008C2D2A">
        <w:rPr>
          <w:b/>
          <w:sz w:val="32"/>
        </w:rPr>
        <w:t>------------------------------------------------------</w:t>
      </w:r>
      <w:r w:rsidRPr="008C2D2A">
        <w:rPr>
          <w:b/>
          <w:sz w:val="32"/>
        </w:rPr>
        <w:t>"</w:t>
      </w:r>
    </w:p>
    <w:p w14:paraId="3D4B1608" w14:textId="6E726F21" w:rsidR="00F7030E" w:rsidRPr="00F7030E" w:rsidRDefault="00F7030E" w:rsidP="00F7030E">
      <w:pPr>
        <w:pStyle w:val="nazwiska"/>
      </w:pPr>
      <w:r w:rsidRPr="00F7030E">
        <w:t>Imię i nazwisko 1, Imię i nazwisko 2 (zespół nr --- )</w:t>
      </w:r>
    </w:p>
    <w:p w14:paraId="0498F638" w14:textId="49EBE2B3" w:rsidR="00F7030E" w:rsidRPr="00F7030E" w:rsidRDefault="00F7030E" w:rsidP="00F7030E">
      <w:pPr>
        <w:pStyle w:val="nazwiska"/>
      </w:pPr>
      <w:r w:rsidRPr="00F7030E">
        <w:t>Wydział Fizyki, Politechnika Warszawska</w:t>
      </w:r>
    </w:p>
    <w:p w14:paraId="7964B69B" w14:textId="4FA91304" w:rsidR="00F7030E" w:rsidRPr="00F7030E" w:rsidRDefault="00F7030E" w:rsidP="00F7030E">
      <w:pPr>
        <w:pStyle w:val="nazwiska"/>
      </w:pPr>
      <w:r w:rsidRPr="00F7030E">
        <w:t xml:space="preserve">kierunek: Fizyka Techniczna </w:t>
      </w:r>
    </w:p>
    <w:p w14:paraId="1F8E9DDE" w14:textId="2DC3C1BB" w:rsidR="00F7030E" w:rsidRPr="00F7030E" w:rsidRDefault="00F7030E" w:rsidP="00F7030E">
      <w:pPr>
        <w:pStyle w:val="nazwiska"/>
      </w:pPr>
      <w:r w:rsidRPr="00F7030E">
        <w:t>termin zajęć: wtorek 11.15 – 13.30 (pomiary zebrane dnia: --- )</w:t>
      </w:r>
    </w:p>
    <w:p w14:paraId="5423B391" w14:textId="77777777" w:rsidR="008C2D2A" w:rsidRDefault="008C2D2A"/>
    <w:p w14:paraId="78ACADDE" w14:textId="3A9F11F8" w:rsidR="00537FBD" w:rsidRPr="00E13ACF" w:rsidRDefault="00FA24E7" w:rsidP="00E13ACF">
      <w:pPr>
        <w:pStyle w:val="komentarze"/>
        <w:rPr>
          <w:rStyle w:val="Wyrnienieintensywne"/>
        </w:rPr>
      </w:pPr>
      <w:r w:rsidRPr="00E13ACF">
        <w:rPr>
          <w:rStyle w:val="Wyrnienieintensywne"/>
        </w:rPr>
        <w:t>{</w:t>
      </w:r>
      <w:r w:rsidR="00537FBD" w:rsidRPr="00E13ACF">
        <w:rPr>
          <w:rStyle w:val="Wyrnienieintensywne"/>
        </w:rPr>
        <w:t>Streszczen</w:t>
      </w:r>
      <w:r w:rsidR="008C2D2A" w:rsidRPr="00E13ACF">
        <w:rPr>
          <w:rStyle w:val="Wyrnienieintensywne"/>
        </w:rPr>
        <w:t>ie</w:t>
      </w:r>
      <w:r w:rsidR="002353DD">
        <w:rPr>
          <w:rStyle w:val="Wyrnienieintensywne"/>
        </w:rPr>
        <w:t xml:space="preserve"> zawiera s</w:t>
      </w:r>
      <w:r w:rsidR="00C4712F" w:rsidRPr="00E13ACF">
        <w:rPr>
          <w:rStyle w:val="Wyrnienieintensywne"/>
        </w:rPr>
        <w:t xml:space="preserve">krótowo opisany </w:t>
      </w:r>
      <w:r w:rsidR="008C2D2A" w:rsidRPr="00E13ACF">
        <w:rPr>
          <w:rStyle w:val="Wyrnienieintensywne"/>
        </w:rPr>
        <w:t xml:space="preserve">przedmiot, motywacja i cel badań, </w:t>
      </w:r>
      <w:r w:rsidR="00537FBD" w:rsidRPr="00E13ACF">
        <w:rPr>
          <w:rStyle w:val="Wyrnienieintensywne"/>
        </w:rPr>
        <w:t>uż</w:t>
      </w:r>
      <w:r w:rsidR="008C2D2A" w:rsidRPr="00E13ACF">
        <w:rPr>
          <w:rStyle w:val="Wyrnienieintensywne"/>
        </w:rPr>
        <w:t>yte metody badawcze, główny wynik analiz</w:t>
      </w:r>
      <w:r w:rsidRPr="00E13ACF">
        <w:rPr>
          <w:rStyle w:val="Wyrnienieintensywne"/>
        </w:rPr>
        <w:t>}</w:t>
      </w:r>
    </w:p>
    <w:p w14:paraId="290A72CE" w14:textId="44019E8C" w:rsidR="00537FBD" w:rsidRPr="00E13ACF" w:rsidRDefault="008C2D2A" w:rsidP="00E13ACF">
      <w:pPr>
        <w:pStyle w:val="streszczenie"/>
      </w:pPr>
      <w:r w:rsidRPr="00E13ACF">
        <w:t>Streszczenie: Celem stworzenia niniejszego</w:t>
      </w:r>
      <w:r w:rsidR="00537FBD" w:rsidRPr="00E13ACF">
        <w:t xml:space="preserve"> dokument</w:t>
      </w:r>
      <w:r w:rsidRPr="00E13ACF">
        <w:t>u</w:t>
      </w:r>
      <w:r w:rsidR="00537FBD" w:rsidRPr="00E13ACF">
        <w:t xml:space="preserve"> </w:t>
      </w:r>
      <w:r w:rsidRPr="00E13ACF">
        <w:t>jest przedstawienie przykładowego</w:t>
      </w:r>
      <w:r w:rsidR="00537FBD" w:rsidRPr="00E13ACF">
        <w:t xml:space="preserve"> </w:t>
      </w:r>
      <w:r w:rsidRPr="00E13ACF">
        <w:t>sposobu</w:t>
      </w:r>
      <w:r w:rsidR="00537FBD" w:rsidRPr="00E13ACF">
        <w:t xml:space="preserve"> formatowania sprawozdania z ćwiczenia laboratoryjnego</w:t>
      </w:r>
      <w:r w:rsidRPr="00E13ACF">
        <w:t xml:space="preserve"> wraz z komentarzami</w:t>
      </w:r>
      <w:r w:rsidR="00FA24E7" w:rsidRPr="00E13ACF">
        <w:t xml:space="preserve"> (oznaczonymi w tekście kolorem niebieskim)</w:t>
      </w:r>
      <w:r w:rsidR="00537FBD" w:rsidRPr="00E13ACF">
        <w:t xml:space="preserve">. </w:t>
      </w:r>
      <w:r w:rsidR="00BF1956" w:rsidRPr="00E13ACF">
        <w:t>W dokumencie z</w:t>
      </w:r>
      <w:r w:rsidR="00537FBD" w:rsidRPr="00E13ACF">
        <w:t xml:space="preserve">astosowano typowy układ treści z podziałem na </w:t>
      </w:r>
      <w:r w:rsidRPr="00E13ACF">
        <w:t xml:space="preserve">odpowiednie sekcje (tj. </w:t>
      </w:r>
      <w:r w:rsidR="00537FBD" w:rsidRPr="00E13ACF">
        <w:t>czę</w:t>
      </w:r>
      <w:r w:rsidRPr="00E13ACF">
        <w:t>ść teoretyczną, pomiarową</w:t>
      </w:r>
      <w:r w:rsidR="00537FBD" w:rsidRPr="00E13ACF">
        <w:t xml:space="preserve">, </w:t>
      </w:r>
      <w:r w:rsidRPr="00E13ACF">
        <w:t xml:space="preserve">przedstawiającą </w:t>
      </w:r>
      <w:r w:rsidRPr="00E13ACF">
        <w:rPr>
          <w:rStyle w:val="Wyrnienieintensywne"/>
          <w:color w:val="000000" w:themeColor="text1"/>
        </w:rPr>
        <w:t>opracowanie</w:t>
      </w:r>
      <w:r w:rsidR="00537FBD" w:rsidRPr="00E13ACF">
        <w:t xml:space="preserve"> i </w:t>
      </w:r>
      <w:r w:rsidRPr="00E13ACF">
        <w:t>analizę</w:t>
      </w:r>
      <w:r w:rsidR="00537FBD" w:rsidRPr="00E13ACF">
        <w:t xml:space="preserve"> danych oraz </w:t>
      </w:r>
      <w:r w:rsidRPr="00E13ACF">
        <w:t>zawierającą interpretację wyników i</w:t>
      </w:r>
      <w:r w:rsidR="00537FBD" w:rsidRPr="00E13ACF">
        <w:t xml:space="preserve"> </w:t>
      </w:r>
      <w:r w:rsidRPr="00E13ACF">
        <w:t>wnioski</w:t>
      </w:r>
      <w:r w:rsidR="00537FBD" w:rsidRPr="00E13ACF">
        <w:t xml:space="preserve"> </w:t>
      </w:r>
      <w:r w:rsidRPr="00E13ACF">
        <w:t>końcowe)</w:t>
      </w:r>
      <w:r w:rsidR="00537FBD" w:rsidRPr="00E13ACF">
        <w:t xml:space="preserve">. </w:t>
      </w:r>
      <w:r w:rsidR="00BF1956" w:rsidRPr="00E13ACF">
        <w:t xml:space="preserve">Przedstawiono w nim </w:t>
      </w:r>
      <w:r w:rsidRPr="00E13ACF">
        <w:t>przykładowy</w:t>
      </w:r>
      <w:r w:rsidR="00537FBD" w:rsidRPr="00E13ACF">
        <w:t xml:space="preserve"> sposób formatowania stosowanych podpisów</w:t>
      </w:r>
      <w:r w:rsidRPr="00E13ACF">
        <w:t xml:space="preserve"> oraz</w:t>
      </w:r>
      <w:r w:rsidR="00537FBD" w:rsidRPr="00E13ACF">
        <w:t xml:space="preserve"> odnośników do tabel, rysunków, wzorów i pozycji literaturowych. </w:t>
      </w:r>
      <w:r w:rsidRPr="00E13ACF">
        <w:t>Uzyskany</w:t>
      </w:r>
      <w:r w:rsidR="00537FBD" w:rsidRPr="00E13ACF">
        <w:t xml:space="preserve"> w ten sposób </w:t>
      </w:r>
      <w:r w:rsidRPr="00E13ACF">
        <w:t>szablon może stanowić wskazówkę i narzędzie wpierające pracę studentów przygotowujących sprawozdania z ćwiczeń realizowanych w ramach Laboratorium Fizyki 1.</w:t>
      </w:r>
    </w:p>
    <w:p w14:paraId="10E306BB" w14:textId="1EF7246B" w:rsidR="008C2D2A" w:rsidRDefault="008C2D2A" w:rsidP="00FA24E7">
      <w:pPr>
        <w:pStyle w:val="Nagwek1"/>
      </w:pPr>
      <w:r>
        <w:t>Wstęp</w:t>
      </w:r>
    </w:p>
    <w:p w14:paraId="7085E8C1" w14:textId="60E53A93" w:rsidR="008C2D2A" w:rsidRPr="008C2D2A" w:rsidRDefault="00FA24E7" w:rsidP="00E13ACF">
      <w:pPr>
        <w:pStyle w:val="komentarze"/>
        <w:rPr>
          <w:rStyle w:val="Wyrnienieintensywne"/>
        </w:rPr>
      </w:pPr>
      <w:r>
        <w:rPr>
          <w:rStyle w:val="Wyrnienieintensywne"/>
        </w:rPr>
        <w:t>{</w:t>
      </w:r>
      <w:r w:rsidR="002353DD">
        <w:rPr>
          <w:rStyle w:val="Wyrnienieintensywne"/>
        </w:rPr>
        <w:t>We wstępnie należy przedstawić</w:t>
      </w:r>
      <w:r>
        <w:rPr>
          <w:rStyle w:val="Wyrnienieintensywne"/>
        </w:rPr>
        <w:t xml:space="preserve"> </w:t>
      </w:r>
      <w:r w:rsidR="008C2D2A" w:rsidRPr="008C2D2A">
        <w:rPr>
          <w:rStyle w:val="Wyrnienieintensywne"/>
        </w:rPr>
        <w:t>podstawy teoretyczne badanego zjawiska</w:t>
      </w:r>
      <w:r w:rsidR="002353DD">
        <w:rPr>
          <w:rStyle w:val="Wyrnienieintensywne"/>
        </w:rPr>
        <w:t xml:space="preserve"> (krótko ! – tylko najważniejsze rzeczy bez przepisywania treści z książek i innych źródeł),</w:t>
      </w:r>
      <w:r w:rsidR="008C2D2A" w:rsidRPr="008C2D2A">
        <w:rPr>
          <w:rStyle w:val="Wyrnienieintensywne"/>
        </w:rPr>
        <w:t xml:space="preserve"> najważniejsze prawa, definicje i wzory, użyte w obliczeniach, </w:t>
      </w:r>
      <w:r w:rsidR="00C4712F">
        <w:rPr>
          <w:rStyle w:val="Wyrnienieintensywne"/>
        </w:rPr>
        <w:t xml:space="preserve">ogólny stan wiedzy i </w:t>
      </w:r>
      <w:r w:rsidR="008C2D2A" w:rsidRPr="008C2D2A">
        <w:rPr>
          <w:rStyle w:val="Wyrnienieintensywne"/>
        </w:rPr>
        <w:t>ewentualnie aktualny stan badań na temat danego zjawiska fizycznego</w:t>
      </w:r>
      <w:r>
        <w:rPr>
          <w:rStyle w:val="Wyrnienieintensywne"/>
        </w:rPr>
        <w:t>. Jeszcze raz</w:t>
      </w:r>
      <w:r w:rsidR="008C2D2A" w:rsidRPr="008C2D2A">
        <w:rPr>
          <w:rStyle w:val="Wyrnienieintensywne"/>
        </w:rPr>
        <w:t xml:space="preserve"> </w:t>
      </w:r>
      <w:r w:rsidR="002353DD">
        <w:rPr>
          <w:rStyle w:val="Wyrnienieintensywne"/>
        </w:rPr>
        <w:t xml:space="preserve">powinna zostać </w:t>
      </w:r>
      <w:r w:rsidR="008C2D2A" w:rsidRPr="008C2D2A">
        <w:rPr>
          <w:rStyle w:val="Wyrnienieintensywne"/>
        </w:rPr>
        <w:t>wyraźnie podana informacja o przedmiocie i celu badań.</w:t>
      </w:r>
      <w:r>
        <w:rPr>
          <w:rStyle w:val="Wyrnienieintensywne"/>
        </w:rPr>
        <w:t>}</w:t>
      </w:r>
    </w:p>
    <w:p w14:paraId="5C3F367D" w14:textId="77777777" w:rsidR="008C2D2A" w:rsidRDefault="008C2D2A" w:rsidP="00E13ACF">
      <w:pPr>
        <w:pStyle w:val="tekstsprawozdania"/>
      </w:pPr>
      <w:bookmarkStart w:id="0" w:name="_Hlk127891648"/>
      <w:r>
        <w:t>Sprawozdanie (określane również raportem) z badań i pomiarów laboratoryjnych jest niezwykle ważnym elementem pracy eksperymentalnej. Jego podstawową rolą jest przybliżenie czytelnikowi tematyki badawczej i metodologii przeprowadzonych pomiarów, jak również krytyczne przedstawienie uzyskanych wyników, ich opracowania i interpretacji. Pozwala to na porównanie otrzymanych rezultatów z dostępnymi danymi teoretycznymi lub literaturowymi oraz sformułowanie wniosków końcowych.</w:t>
      </w:r>
    </w:p>
    <w:bookmarkEnd w:id="0"/>
    <w:p w14:paraId="001A355A" w14:textId="77777777" w:rsidR="008C2D2A" w:rsidRDefault="008C2D2A" w:rsidP="00E13ACF">
      <w:pPr>
        <w:pStyle w:val="tekstsprawozdania"/>
      </w:pPr>
      <w:r>
        <w:t xml:space="preserve">Sprawozdanie powinno zawierać krótką część teoretyczną </w:t>
      </w:r>
      <w:r w:rsidR="00537FBD" w:rsidRPr="00537FBD">
        <w:t>(cel wykonywania ćwiczenia, istotę badanego zjawiska, podstawowe definicje i wzory),</w:t>
      </w:r>
      <w:r>
        <w:t xml:space="preserve"> schematy układów eksperymentalnych wraz z opisem procedury pomiarowej</w:t>
      </w:r>
      <w:r w:rsidR="00537FBD" w:rsidRPr="00537FBD">
        <w:t>,</w:t>
      </w:r>
      <w:r>
        <w:t xml:space="preserve"> </w:t>
      </w:r>
      <w:r w:rsidR="00537FBD" w:rsidRPr="00537FBD">
        <w:t>tabele z wynikami pomiarów,</w:t>
      </w:r>
      <w:r>
        <w:t xml:space="preserve"> </w:t>
      </w:r>
      <w:r w:rsidR="00537FBD" w:rsidRPr="00537FBD">
        <w:t>opis sposobu obliczania wyznaczanych wielkości i niepewności pomiarowych,</w:t>
      </w:r>
      <w:r>
        <w:t xml:space="preserve"> </w:t>
      </w:r>
      <w:r w:rsidR="00537FBD" w:rsidRPr="00537FBD">
        <w:t>wykresy</w:t>
      </w:r>
      <w:r>
        <w:t xml:space="preserve"> reprezentujące uzyskane </w:t>
      </w:r>
      <w:r w:rsidR="00537FBD" w:rsidRPr="00537FBD">
        <w:t>wyniki</w:t>
      </w:r>
      <w:r>
        <w:t xml:space="preserve"> (w tym</w:t>
      </w:r>
      <w:r w:rsidR="00537FBD" w:rsidRPr="00537FBD">
        <w:t xml:space="preserve"> </w:t>
      </w:r>
      <w:r>
        <w:t xml:space="preserve">wyniki </w:t>
      </w:r>
      <w:r w:rsidR="00537FBD" w:rsidRPr="00537FBD">
        <w:t>końcowe</w:t>
      </w:r>
      <w:r>
        <w:t>)</w:t>
      </w:r>
      <w:r w:rsidR="00537FBD" w:rsidRPr="00537FBD">
        <w:t>,</w:t>
      </w:r>
      <w:r>
        <w:t xml:space="preserve"> </w:t>
      </w:r>
      <w:r w:rsidR="00537FBD" w:rsidRPr="00537FBD">
        <w:t>fizyczną interpr</w:t>
      </w:r>
      <w:r>
        <w:t xml:space="preserve">etację wyników i wnioski własne. W przypadku realizacji przedmiotu </w:t>
      </w:r>
      <w:r>
        <w:lastRenderedPageBreak/>
        <w:t xml:space="preserve">Laboratorium Fizyki 1 na Wydziale Fizyki PW sprawozdanie powinno zostać zakończone </w:t>
      </w:r>
      <w:r w:rsidR="00537FBD" w:rsidRPr="00537FBD">
        <w:t>opis</w:t>
      </w:r>
      <w:r>
        <w:t>em</w:t>
      </w:r>
      <w:r w:rsidR="00537FBD" w:rsidRPr="00537FBD">
        <w:t xml:space="preserve"> określający</w:t>
      </w:r>
      <w:r>
        <w:t>m</w:t>
      </w:r>
      <w:r w:rsidR="00537FBD" w:rsidRPr="00537FBD">
        <w:t xml:space="preserve"> w</w:t>
      </w:r>
      <w:r>
        <w:t>kład pracy każdego ze studentów, gdy sprawozdanie jest wynikiem pracy zespołowej.</w:t>
      </w:r>
    </w:p>
    <w:p w14:paraId="087D6C4E" w14:textId="77777777" w:rsidR="008C2D2A" w:rsidRDefault="008C2D2A" w:rsidP="00E13ACF">
      <w:pPr>
        <w:pStyle w:val="tekstsprawozdania"/>
      </w:pPr>
      <w:r>
        <w:t>Najważniejszą cechą dobrego sprawozdania jest rzetelna i krytyczna prezentacja, analiza i interpretacja wyników pomiarowych, czytelność opisów, tabel i wykresów, spójność i konsekwencja w stosowaniu przyjętego formatowania i oznaczeń. Sprawozdanie jest dokumentem na podstawie, którego w łatwy sposób można dokładnie przeanalizować oraz w razie potrzeby odtworzyć procedurę pomiarową i obliczeniową. Pozwala to na krytyczne odniesienie się do uzyskanych wyników i podanej interpretacji.</w:t>
      </w:r>
    </w:p>
    <w:p w14:paraId="68D30FE7" w14:textId="7135DE03" w:rsidR="008C2D2A" w:rsidRPr="00E13ACF" w:rsidRDefault="008C2D2A" w:rsidP="00E13ACF">
      <w:pPr>
        <w:pStyle w:val="tekstsprawozdania"/>
      </w:pPr>
      <w:r>
        <w:t>Istnieje wiele możliwych sposobów przygotowania i sformatowania sprawozdania z ćwiczenia laboratoryjnego. W literaturze i zasobach internetowych można znaleźć wiele przykładowych szablonów sprawozdań</w:t>
      </w:r>
      <w:r w:rsidR="0027197F">
        <w:t xml:space="preserve"> </w:t>
      </w:r>
      <w:sdt>
        <w:sdtPr>
          <w:id w:val="-1271858345"/>
          <w:citation/>
        </w:sdtPr>
        <w:sdtEndPr/>
        <w:sdtContent>
          <w:r w:rsidR="0027197F">
            <w:fldChar w:fldCharType="begin"/>
          </w:r>
          <w:r w:rsidR="0027197F">
            <w:instrText xml:space="preserve"> CITATION MUr \l 1045 </w:instrText>
          </w:r>
          <w:r w:rsidR="0027197F">
            <w:fldChar w:fldCharType="separate"/>
          </w:r>
          <w:r w:rsidR="00854A83">
            <w:rPr>
              <w:noProof/>
            </w:rPr>
            <w:t>(1)</w:t>
          </w:r>
          <w:r w:rsidR="0027197F">
            <w:fldChar w:fldCharType="end"/>
          </w:r>
        </w:sdtContent>
      </w:sdt>
      <w:r w:rsidR="0027197F">
        <w:t>,</w:t>
      </w:r>
      <w:sdt>
        <w:sdtPr>
          <w:id w:val="1180079385"/>
          <w:citation/>
        </w:sdtPr>
        <w:sdtEndPr/>
        <w:sdtContent>
          <w:r w:rsidR="00854A83">
            <w:fldChar w:fldCharType="begin"/>
          </w:r>
          <w:r w:rsidR="00854A83">
            <w:instrText xml:space="preserve"> CITATION Spr \l 1045 </w:instrText>
          </w:r>
          <w:r w:rsidR="00854A83">
            <w:fldChar w:fldCharType="separate"/>
          </w:r>
          <w:r w:rsidR="00854A83">
            <w:rPr>
              <w:noProof/>
            </w:rPr>
            <w:t xml:space="preserve"> (2)</w:t>
          </w:r>
          <w:r w:rsidR="00854A83">
            <w:fldChar w:fldCharType="end"/>
          </w:r>
        </w:sdtContent>
      </w:sdt>
      <w:r w:rsidR="00854A83">
        <w:t xml:space="preserve">, </w:t>
      </w:r>
      <w:sdt>
        <w:sdtPr>
          <w:id w:val="-1124234734"/>
          <w:citation/>
        </w:sdtPr>
        <w:sdtEndPr/>
        <w:sdtContent>
          <w:r w:rsidR="00854A83">
            <w:fldChar w:fldCharType="begin"/>
          </w:r>
          <w:r w:rsidR="00854A83">
            <w:instrText xml:space="preserve"> CITATION IOw \l 1045 </w:instrText>
          </w:r>
          <w:r w:rsidR="00854A83">
            <w:fldChar w:fldCharType="separate"/>
          </w:r>
          <w:r w:rsidR="00854A83">
            <w:rPr>
              <w:noProof/>
            </w:rPr>
            <w:t>(3)</w:t>
          </w:r>
          <w:r w:rsidR="00854A83">
            <w:fldChar w:fldCharType="end"/>
          </w:r>
        </w:sdtContent>
      </w:sdt>
      <w:r w:rsidR="00854A83">
        <w:t xml:space="preserve">, </w:t>
      </w:r>
      <w:sdt>
        <w:sdtPr>
          <w:id w:val="-1776243778"/>
          <w:citation/>
        </w:sdtPr>
        <w:sdtEndPr/>
        <w:sdtContent>
          <w:r w:rsidR="00854A83">
            <w:fldChar w:fldCharType="begin"/>
          </w:r>
          <w:r w:rsidR="00854A83">
            <w:instrText xml:space="preserve"> CITATION IOw1 \l 1045 </w:instrText>
          </w:r>
          <w:r w:rsidR="00854A83">
            <w:fldChar w:fldCharType="separate"/>
          </w:r>
          <w:r w:rsidR="00854A83">
            <w:rPr>
              <w:noProof/>
            </w:rPr>
            <w:t>(4)</w:t>
          </w:r>
          <w:r w:rsidR="00854A83">
            <w:fldChar w:fldCharType="end"/>
          </w:r>
        </w:sdtContent>
      </w:sdt>
      <w:r w:rsidR="00854A83">
        <w:t xml:space="preserve">, </w:t>
      </w:r>
      <w:sdt>
        <w:sdtPr>
          <w:id w:val="870033442"/>
          <w:citation/>
        </w:sdtPr>
        <w:sdtEndPr/>
        <w:sdtContent>
          <w:r w:rsidR="00854A83">
            <w:fldChar w:fldCharType="begin"/>
          </w:r>
          <w:r w:rsidR="00854A83">
            <w:instrText xml:space="preserve"> CITATION Prz \l 1045 </w:instrText>
          </w:r>
          <w:r w:rsidR="00854A83">
            <w:fldChar w:fldCharType="separate"/>
          </w:r>
          <w:r w:rsidR="00854A83">
            <w:rPr>
              <w:noProof/>
            </w:rPr>
            <w:t>(5)</w:t>
          </w:r>
          <w:r w:rsidR="00854A83">
            <w:fldChar w:fldCharType="end"/>
          </w:r>
        </w:sdtContent>
      </w:sdt>
      <w:r w:rsidR="00854A83">
        <w:t xml:space="preserve"> </w:t>
      </w:r>
      <w:r w:rsidRPr="008C2D2A">
        <w:rPr>
          <w:rStyle w:val="Wyrnienieintensywne"/>
        </w:rPr>
        <w:t>{</w:t>
      </w:r>
      <w:r w:rsidR="00FA24E7">
        <w:rPr>
          <w:rStyle w:val="Wyrnienieintensywne"/>
        </w:rPr>
        <w:t>odnośniki</w:t>
      </w:r>
      <w:r w:rsidRPr="008C2D2A">
        <w:rPr>
          <w:rStyle w:val="Wyrnienieintensywne"/>
        </w:rPr>
        <w:t xml:space="preserve"> do literatury</w:t>
      </w:r>
      <w:r w:rsidR="008F0D07">
        <w:rPr>
          <w:rStyle w:val="Wyrnienieintensywne"/>
        </w:rPr>
        <w:t xml:space="preserve"> – wstawione wykorzystując zakładkę – Odnośnik – Cytaty i bibliografia</w:t>
      </w:r>
      <w:r w:rsidRPr="008C2D2A">
        <w:rPr>
          <w:rStyle w:val="Wyrnienieintensywne"/>
        </w:rPr>
        <w:t>}</w:t>
      </w:r>
      <w:r>
        <w:t xml:space="preserve">. </w:t>
      </w:r>
      <w:r w:rsidRPr="00E13ACF">
        <w:t>Mając na uwadze indywidualizm każdego zespołu studenckiego, jak również brak szablonowego podejścia prowadzących do ćwiczeń laboratoryjnych, należy uznać, że każde sprawozdanie stanowi wyjątkowy dokument opisujący unikatowy zestaw danych doświadczalnych (otrzymanych w konkretnych – często różnych - warunkach pomiarowych), a tym samym prowadzących do różnych wyników końcowych i ich interpretacji. Nie istnieje, zatem prosty i uniwersalny formularz, jaki można byłoby uznać za dokument spełniający rolę sprawozdania studenckiego. Można jedynie posłużyć się przykładowym dokumentem będącym przewodnikiem po typowych sekcjach sprawozdania wraz z komentarzami i uwagami na temat zawartości każdej z nich. Niniejszy dokument stanowi taki szablon, porządkując wiedzę na temat podstawowych wymogów stawianych sprawozdaniom z ćwiczeń laboratoryjnych w Centralnym Laboratorium Fizyki.</w:t>
      </w:r>
    </w:p>
    <w:p w14:paraId="0415FF71" w14:textId="0851650E" w:rsidR="00537FBD" w:rsidRDefault="008C2D2A" w:rsidP="00FA24E7">
      <w:pPr>
        <w:pStyle w:val="Nagwek1"/>
      </w:pPr>
      <w:r>
        <w:t xml:space="preserve">Metody pomiarowe / układy eksperymentalne    </w:t>
      </w:r>
    </w:p>
    <w:p w14:paraId="5AF54274" w14:textId="2B3DB857" w:rsidR="008C2D2A" w:rsidRPr="00E13ACF" w:rsidRDefault="00FA24E7" w:rsidP="008C2D2A">
      <w:pPr>
        <w:rPr>
          <w:rStyle w:val="Wyrnienieintensywne"/>
        </w:rPr>
      </w:pPr>
      <w:r w:rsidRPr="00E13ACF">
        <w:rPr>
          <w:rStyle w:val="Wyrnienieintensywne"/>
        </w:rPr>
        <w:t>{</w:t>
      </w:r>
      <w:r w:rsidR="002353DD">
        <w:rPr>
          <w:rStyle w:val="Wyrnienieintensywne"/>
        </w:rPr>
        <w:t>W tej części sprawozdania powinien znaleźć się o</w:t>
      </w:r>
      <w:r w:rsidR="008C2D2A" w:rsidRPr="00E13ACF">
        <w:rPr>
          <w:rStyle w:val="Wyrnienieintensywne"/>
        </w:rPr>
        <w:t xml:space="preserve">pis aparatury </w:t>
      </w:r>
      <w:r w:rsidR="00C4712F" w:rsidRPr="00E13ACF">
        <w:rPr>
          <w:rStyle w:val="Wyrnienieintensywne"/>
        </w:rPr>
        <w:t xml:space="preserve">(wraz z zaznaczeniem precyzji wykorzystywanych urządzeń) </w:t>
      </w:r>
      <w:r w:rsidR="008C2D2A" w:rsidRPr="00E13ACF">
        <w:rPr>
          <w:rStyle w:val="Wyrnienieintensywne"/>
        </w:rPr>
        <w:t>i metody badawczej, warunk</w:t>
      </w:r>
      <w:r w:rsidR="002353DD">
        <w:rPr>
          <w:rStyle w:val="Wyrnienieintensywne"/>
        </w:rPr>
        <w:t>ów</w:t>
      </w:r>
      <w:r w:rsidR="008C2D2A" w:rsidRPr="00E13ACF">
        <w:rPr>
          <w:rStyle w:val="Wyrnienieintensywne"/>
        </w:rPr>
        <w:t xml:space="preserve"> pomiaru,</w:t>
      </w:r>
      <w:r w:rsidR="002353DD">
        <w:rPr>
          <w:rStyle w:val="Wyrnienieintensywne"/>
        </w:rPr>
        <w:t xml:space="preserve"> wymienione </w:t>
      </w:r>
      <w:r w:rsidR="008C2D2A" w:rsidRPr="00E13ACF">
        <w:rPr>
          <w:rStyle w:val="Wyrnienieintensywne"/>
        </w:rPr>
        <w:t xml:space="preserve">użyte </w:t>
      </w:r>
      <w:r w:rsidR="002353DD">
        <w:rPr>
          <w:rStyle w:val="Wyrnienieintensywne"/>
        </w:rPr>
        <w:t xml:space="preserve">sprzęty i </w:t>
      </w:r>
      <w:r w:rsidR="008C2D2A" w:rsidRPr="00E13ACF">
        <w:rPr>
          <w:rStyle w:val="Wyrnienieintensywne"/>
        </w:rPr>
        <w:t xml:space="preserve">materiały, </w:t>
      </w:r>
      <w:r w:rsidR="002353DD">
        <w:rPr>
          <w:rStyle w:val="Wyrnienieintensywne"/>
        </w:rPr>
        <w:t xml:space="preserve">przedstawione rzeczywiste </w:t>
      </w:r>
      <w:r w:rsidR="002353DD" w:rsidRPr="00E13ACF">
        <w:rPr>
          <w:rStyle w:val="Wyrnienieintensywne"/>
        </w:rPr>
        <w:t>schematy układów</w:t>
      </w:r>
      <w:r w:rsidR="002353DD">
        <w:rPr>
          <w:rStyle w:val="Wyrnienieintensywne"/>
        </w:rPr>
        <w:t xml:space="preserve"> pomiarowych (mogą być inne niż w instrukcji)</w:t>
      </w:r>
      <w:r w:rsidR="002353DD" w:rsidRPr="00E13ACF">
        <w:rPr>
          <w:rStyle w:val="Wyrnienieintensywne"/>
        </w:rPr>
        <w:t xml:space="preserve">, </w:t>
      </w:r>
      <w:r w:rsidR="00C4712F" w:rsidRPr="00E13ACF">
        <w:rPr>
          <w:rStyle w:val="Wyrnienieintensywne"/>
        </w:rPr>
        <w:t>itp.</w:t>
      </w:r>
      <w:r w:rsidRPr="00E13ACF">
        <w:rPr>
          <w:rStyle w:val="Wyrnienieintensywne"/>
        </w:rPr>
        <w:t>}</w:t>
      </w:r>
    </w:p>
    <w:p w14:paraId="0E034305" w14:textId="39FDE836" w:rsidR="008C2D2A" w:rsidRDefault="008C2D2A" w:rsidP="008C2D2A">
      <w:pPr>
        <w:ind w:firstLine="708"/>
      </w:pPr>
      <w:r w:rsidRPr="00E13ACF">
        <w:rPr>
          <w:rStyle w:val="tekstsprawozdaniaZnak"/>
        </w:rPr>
        <w:t>Badania eksperymentalne zostały przeprowadzone z wykorzystaniem układu pomiarowego przedstawionego schematycznie na</w:t>
      </w:r>
      <w:r w:rsidR="002E493E">
        <w:rPr>
          <w:rStyle w:val="tekstsprawozdaniaZnak"/>
        </w:rPr>
        <w:t xml:space="preserve"> </w:t>
      </w:r>
      <w:r w:rsidR="002E493E">
        <w:rPr>
          <w:rStyle w:val="tekstsprawozdaniaZnak"/>
        </w:rPr>
        <w:fldChar w:fldCharType="begin"/>
      </w:r>
      <w:r w:rsidR="002E493E">
        <w:rPr>
          <w:rStyle w:val="tekstsprawozdaniaZnak"/>
        </w:rPr>
        <w:instrText xml:space="preserve"> REF _Ref128171940 \h </w:instrText>
      </w:r>
      <w:r w:rsidR="002E493E">
        <w:rPr>
          <w:rStyle w:val="tekstsprawozdaniaZnak"/>
        </w:rPr>
      </w:r>
      <w:r w:rsidR="002E493E">
        <w:rPr>
          <w:rStyle w:val="tekstsprawozdaniaZnak"/>
        </w:rPr>
        <w:fldChar w:fldCharType="separate"/>
      </w:r>
      <w:r w:rsidR="0040321D">
        <w:t xml:space="preserve">Rys. </w:t>
      </w:r>
      <w:r w:rsidR="0040321D">
        <w:rPr>
          <w:noProof/>
        </w:rPr>
        <w:t>1</w:t>
      </w:r>
      <w:r w:rsidR="002E493E">
        <w:rPr>
          <w:rStyle w:val="tekstsprawozdaniaZnak"/>
        </w:rPr>
        <w:fldChar w:fldCharType="end"/>
      </w:r>
      <w:r w:rsidR="002E493E">
        <w:rPr>
          <w:rStyle w:val="tekstsprawozdaniaZnak"/>
        </w:rPr>
        <w:t xml:space="preserve"> </w:t>
      </w:r>
      <w:r w:rsidRPr="008C2D2A">
        <w:rPr>
          <w:rStyle w:val="Wyrnienieintensywne"/>
        </w:rPr>
        <w:t xml:space="preserve">{odnośnik </w:t>
      </w:r>
      <w:r w:rsidR="00FA24E7">
        <w:rPr>
          <w:rStyle w:val="Wyrnienieintensywne"/>
        </w:rPr>
        <w:t xml:space="preserve">w tekście </w:t>
      </w:r>
      <w:r w:rsidRPr="008C2D2A">
        <w:rPr>
          <w:rStyle w:val="Wyrnienieintensywne"/>
        </w:rPr>
        <w:t xml:space="preserve">do </w:t>
      </w:r>
      <w:r w:rsidR="00FA24E7">
        <w:rPr>
          <w:rStyle w:val="Wyrnienieintensywne"/>
        </w:rPr>
        <w:t>R</w:t>
      </w:r>
      <w:r w:rsidRPr="008C2D2A">
        <w:rPr>
          <w:rStyle w:val="Wyrnienieintensywne"/>
        </w:rPr>
        <w:t>ysunku</w:t>
      </w:r>
      <w:r w:rsidR="00FA24E7">
        <w:rPr>
          <w:rStyle w:val="Wyrnienieintensywne"/>
        </w:rPr>
        <w:t xml:space="preserve"> 1</w:t>
      </w:r>
      <w:r w:rsidR="003E4E57">
        <w:rPr>
          <w:rStyle w:val="Wyrnienieintensywne"/>
        </w:rPr>
        <w:t>; wstawiony jako odnośnik  - patrz informacje pod Rys. 1</w:t>
      </w:r>
      <w:r w:rsidRPr="008C2D2A">
        <w:rPr>
          <w:rStyle w:val="Wyrnienieintensywne"/>
        </w:rPr>
        <w:t>}</w:t>
      </w:r>
      <w:r>
        <w:t xml:space="preserve"> </w:t>
      </w:r>
      <w:r w:rsidR="00FA24E7">
        <w:t>[…]</w:t>
      </w:r>
    </w:p>
    <w:p w14:paraId="2C20CA69" w14:textId="77777777" w:rsidR="002E493E" w:rsidRDefault="002E493E" w:rsidP="008C2D2A">
      <w:pPr>
        <w:ind w:firstLine="708"/>
      </w:pPr>
    </w:p>
    <w:p w14:paraId="0101D898" w14:textId="77777777" w:rsidR="002E493E" w:rsidRDefault="002E493E" w:rsidP="008C2D2A">
      <w:pPr>
        <w:ind w:firstLine="708"/>
      </w:pPr>
    </w:p>
    <w:p w14:paraId="3EDEE668" w14:textId="77777777" w:rsidR="002E493E" w:rsidRDefault="002E493E" w:rsidP="008C2D2A">
      <w:pPr>
        <w:ind w:firstLine="708"/>
      </w:pPr>
    </w:p>
    <w:p w14:paraId="0839FD8D" w14:textId="77777777" w:rsidR="002E493E" w:rsidRDefault="002E493E" w:rsidP="008C2D2A">
      <w:pPr>
        <w:ind w:firstLine="708"/>
      </w:pPr>
    </w:p>
    <w:p w14:paraId="33C0BA07" w14:textId="77777777" w:rsidR="002E493E" w:rsidRDefault="002E493E" w:rsidP="008C2D2A">
      <w:pPr>
        <w:ind w:firstLine="708"/>
      </w:pPr>
    </w:p>
    <w:p w14:paraId="03AD740A" w14:textId="77777777" w:rsidR="002E493E" w:rsidRDefault="002E493E" w:rsidP="008C2D2A">
      <w:pPr>
        <w:ind w:firstLine="708"/>
      </w:pPr>
    </w:p>
    <w:p w14:paraId="304960C7" w14:textId="77777777" w:rsidR="002E493E" w:rsidRDefault="002E493E" w:rsidP="008C2D2A">
      <w:pPr>
        <w:ind w:firstLine="708"/>
      </w:pPr>
    </w:p>
    <w:p w14:paraId="3A538F6B" w14:textId="77777777" w:rsidR="002E493E" w:rsidRDefault="002E493E" w:rsidP="002E493E">
      <w:pPr>
        <w:keepNext/>
        <w:ind w:firstLine="708"/>
        <w:jc w:val="center"/>
      </w:pPr>
      <w:r>
        <w:rPr>
          <w:noProof/>
          <w:lang w:eastAsia="pl-PL"/>
        </w:rPr>
        <w:drawing>
          <wp:inline distT="0" distB="0" distL="0" distR="0" wp14:anchorId="10F077C7" wp14:editId="742FD3B9">
            <wp:extent cx="914400" cy="914400"/>
            <wp:effectExtent l="0" t="0" r="0" b="0"/>
            <wp:docPr id="2" name="Grafika 2" descr="Żyroskop z teodolitem kont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a 2" descr="Żyroskop z teodolitem kontur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5A784F43" wp14:editId="5485A87D">
            <wp:extent cx="914400" cy="914400"/>
            <wp:effectExtent l="0" t="0" r="0" b="0"/>
            <wp:docPr id="1" name="Grafika 1" descr="Mikroskop kont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a 1" descr="Mikroskop kontur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26E2A" w14:textId="4F327540" w:rsidR="002E493E" w:rsidRDefault="002E493E" w:rsidP="002E493E">
      <w:pPr>
        <w:pStyle w:val="podpisrysunek"/>
      </w:pPr>
      <w:bookmarkStart w:id="1" w:name="_Ref128171940"/>
      <w:r>
        <w:t xml:space="preserve">Rys. </w:t>
      </w:r>
      <w:r w:rsidR="00EF0522">
        <w:rPr>
          <w:noProof/>
        </w:rPr>
        <w:fldChar w:fldCharType="begin"/>
      </w:r>
      <w:r w:rsidR="00EF0522">
        <w:rPr>
          <w:noProof/>
        </w:rPr>
        <w:instrText xml:space="preserve"> SEQ Rys. \* ARABIC </w:instrText>
      </w:r>
      <w:r w:rsidR="00EF0522">
        <w:rPr>
          <w:noProof/>
        </w:rPr>
        <w:fldChar w:fldCharType="separate"/>
      </w:r>
      <w:r w:rsidR="0040321D">
        <w:rPr>
          <w:noProof/>
        </w:rPr>
        <w:t>1</w:t>
      </w:r>
      <w:r w:rsidR="00EF0522">
        <w:rPr>
          <w:noProof/>
        </w:rPr>
        <w:fldChar w:fldCharType="end"/>
      </w:r>
      <w:bookmarkEnd w:id="1"/>
      <w:r>
        <w:t>: Schemat układu eksperymentalnego służącego do pomiaru […].</w:t>
      </w:r>
    </w:p>
    <w:p w14:paraId="5907DC6E" w14:textId="77777777" w:rsidR="002E493E" w:rsidRDefault="002E493E" w:rsidP="002E493E">
      <w:pPr>
        <w:rPr>
          <w:rStyle w:val="Wyrnienieintensywne"/>
        </w:rPr>
      </w:pPr>
      <w:r>
        <w:rPr>
          <w:rStyle w:val="Wyrnienieintensywne"/>
        </w:rPr>
        <w:t>{Można stosować "Rys.1.","Rysunek 1:" lub ."Rysunek 1."; jeśli rysunek pochodzi ze źródeł obcych należy podać odpowiedni odnośnik – jak do literatury}</w:t>
      </w:r>
    </w:p>
    <w:p w14:paraId="0018F9C2" w14:textId="1DA0507D" w:rsidR="002E493E" w:rsidRDefault="002E493E" w:rsidP="002E493E">
      <w:r>
        <w:rPr>
          <w:rStyle w:val="Wyrnienieintensywne"/>
        </w:rPr>
        <w:t>{W przypadku dużej liczby rysunków pomocne może być wykorzystanie automatycznych odnośników i numeracji (zakładka "Odwołania - Podpisy" - w pierwszej kolejności należy "wstawić podpis" oznaczając obraz etykietą, a następnie wykorzystywać "odsyłacz" w tekście /// można również kliknąć prawym klawiszem na rysunek i wybrać "wstaw podpis"}</w:t>
      </w:r>
    </w:p>
    <w:p w14:paraId="38B256E9" w14:textId="77777777" w:rsidR="008C2D2A" w:rsidRDefault="008C2D2A" w:rsidP="008C2D2A">
      <w:pPr>
        <w:rPr>
          <w:color w:val="00B0F0"/>
        </w:rPr>
      </w:pPr>
    </w:p>
    <w:p w14:paraId="2CBCE9D5" w14:textId="7E5440EA" w:rsidR="008C2D2A" w:rsidRDefault="008C2D2A" w:rsidP="00FA24E7">
      <w:pPr>
        <w:pStyle w:val="Nagwek1"/>
      </w:pPr>
      <w:r>
        <w:t>Dane eksperymentalne</w:t>
      </w:r>
    </w:p>
    <w:p w14:paraId="66636B44" w14:textId="7AE32949" w:rsidR="008C2D2A" w:rsidRPr="008C2D2A" w:rsidRDefault="002353DD" w:rsidP="00EA4956">
      <w:pPr>
        <w:rPr>
          <w:rStyle w:val="Wyrnienieintensywne"/>
        </w:rPr>
      </w:pPr>
      <w:r>
        <w:rPr>
          <w:rStyle w:val="Wyrnienieintensywne"/>
        </w:rPr>
        <w:t>Ta część sprawozdania zawiera o</w:t>
      </w:r>
      <w:r w:rsidR="008C2D2A">
        <w:rPr>
          <w:rStyle w:val="Wyrnienieintensywne"/>
        </w:rPr>
        <w:t>pis i przedstawienie danych eksperymentalnych – najczęściej w formie tabeli lub/i wykresów</w:t>
      </w:r>
      <w:r w:rsidR="008C2D2A" w:rsidRPr="008C2D2A">
        <w:rPr>
          <w:rStyle w:val="Wyrnienieintensywne"/>
        </w:rPr>
        <w:t xml:space="preserve"> z </w:t>
      </w:r>
      <w:r>
        <w:rPr>
          <w:rStyle w:val="Wyrnienieintensywne"/>
        </w:rPr>
        <w:t>danymi</w:t>
      </w:r>
      <w:r w:rsidR="008C2D2A">
        <w:rPr>
          <w:rStyle w:val="Wyrnienieintensywne"/>
        </w:rPr>
        <w:t xml:space="preserve"> otrzymanych w ramach przeprowadzonych pomiarów</w:t>
      </w:r>
    </w:p>
    <w:p w14:paraId="0F16F635" w14:textId="4D775140" w:rsidR="008C2D2A" w:rsidRDefault="008C2D2A" w:rsidP="008C2D2A"/>
    <w:p w14:paraId="15ECF158" w14:textId="66F40EB0" w:rsidR="00FA24E7" w:rsidRDefault="00FA24E7" w:rsidP="00291224">
      <w:pPr>
        <w:pStyle w:val="podpisTabela"/>
      </w:pPr>
      <w:r w:rsidRPr="00EF0522">
        <w:rPr>
          <w:rStyle w:val="tekstsprawozdaniaZnak"/>
          <w:i w:val="0"/>
        </w:rPr>
        <w:t>Wyniki pomiaru wielkości B w zależności od wielk</w:t>
      </w:r>
      <w:bookmarkStart w:id="2" w:name="_GoBack"/>
      <w:bookmarkEnd w:id="2"/>
      <w:r w:rsidRPr="00EF0522">
        <w:rPr>
          <w:rStyle w:val="tekstsprawozdaniaZnak"/>
          <w:i w:val="0"/>
        </w:rPr>
        <w:t>ości A zostały zawarte w</w:t>
      </w:r>
      <w:r w:rsidR="002E493E" w:rsidRPr="00EF0522">
        <w:rPr>
          <w:rStyle w:val="tekstsprawozdaniaZnak"/>
          <w:i w:val="0"/>
        </w:rPr>
        <w:t xml:space="preserve"> Tabeli</w:t>
      </w:r>
      <w:r w:rsidRPr="00EF0522">
        <w:rPr>
          <w:rStyle w:val="tekstsprawozdaniaZnak"/>
          <w:i w:val="0"/>
        </w:rPr>
        <w:t xml:space="preserve"> </w:t>
      </w:r>
      <w:r w:rsidR="002E493E" w:rsidRPr="00EF0522">
        <w:rPr>
          <w:rStyle w:val="tekstsprawozdaniaZnak"/>
          <w:i w:val="0"/>
        </w:rPr>
        <w:fldChar w:fldCharType="begin"/>
      </w:r>
      <w:r w:rsidR="002E493E" w:rsidRPr="00EF0522">
        <w:rPr>
          <w:rStyle w:val="tekstsprawozdaniaZnak"/>
          <w:i w:val="0"/>
        </w:rPr>
        <w:instrText xml:space="preserve"> REF _Ref128172038\#0 \h </w:instrText>
      </w:r>
      <w:r w:rsidR="002E493E" w:rsidRPr="00EF0522">
        <w:rPr>
          <w:rStyle w:val="tekstsprawozdaniaZnak"/>
          <w:i w:val="0"/>
        </w:rPr>
      </w:r>
      <w:r w:rsidR="00EF0522" w:rsidRPr="00EF0522">
        <w:rPr>
          <w:rStyle w:val="tekstsprawozdaniaZnak"/>
          <w:i w:val="0"/>
        </w:rPr>
        <w:instrText xml:space="preserve"> \* MERGEFORMAT </w:instrText>
      </w:r>
      <w:r w:rsidR="002E493E" w:rsidRPr="00EF0522">
        <w:rPr>
          <w:rStyle w:val="tekstsprawozdaniaZnak"/>
          <w:i w:val="0"/>
        </w:rPr>
        <w:fldChar w:fldCharType="separate"/>
      </w:r>
      <w:r w:rsidR="0040321D" w:rsidRPr="00EF0522">
        <w:rPr>
          <w:rStyle w:val="tekstsprawozdaniaZnak"/>
          <w:i w:val="0"/>
        </w:rPr>
        <w:t>1</w:t>
      </w:r>
      <w:r w:rsidR="002E493E" w:rsidRPr="00EF0522">
        <w:rPr>
          <w:rStyle w:val="tekstsprawozdaniaZnak"/>
          <w:i w:val="0"/>
        </w:rPr>
        <w:fldChar w:fldCharType="end"/>
      </w:r>
      <w:r w:rsidRPr="00EF0522">
        <w:rPr>
          <w:rStyle w:val="tekstsprawozdaniaZnak"/>
          <w:i w:val="0"/>
        </w:rPr>
        <w:t>.</w:t>
      </w:r>
      <w:r w:rsidRPr="00FA24E7">
        <w:rPr>
          <w:rStyle w:val="Wyrnienieintensywne"/>
        </w:rPr>
        <w:t xml:space="preserve"> {odnośnik w tekście do Tabeli</w:t>
      </w:r>
      <w:r>
        <w:rPr>
          <w:rStyle w:val="Wyrnienieintensywne"/>
        </w:rPr>
        <w:t xml:space="preserve"> – można zamiennie stosować Tab. 1</w:t>
      </w:r>
      <w:r w:rsidRPr="00FA24E7">
        <w:rPr>
          <w:rStyle w:val="Wyrnienieintensywne"/>
        </w:rPr>
        <w:t>}</w:t>
      </w:r>
      <w:r>
        <w:rPr>
          <w:rStyle w:val="Wyrnienieintensywne"/>
          <w:color w:val="auto"/>
        </w:rPr>
        <w:t xml:space="preserve"> </w:t>
      </w:r>
      <w:r w:rsidRPr="00FA24E7">
        <w:rPr>
          <w:rStyle w:val="Wyrnienieintensywne"/>
          <w:color w:val="auto"/>
        </w:rPr>
        <w:t>[…]</w:t>
      </w:r>
    </w:p>
    <w:p w14:paraId="3FB4B102" w14:textId="77777777" w:rsidR="00FA24E7" w:rsidRDefault="00FA24E7" w:rsidP="008C2D2A"/>
    <w:p w14:paraId="5BAB977F" w14:textId="37CFF1CF" w:rsidR="00291224" w:rsidRDefault="00291224" w:rsidP="00291224">
      <w:pPr>
        <w:pStyle w:val="podpisTabela"/>
      </w:pPr>
    </w:p>
    <w:p w14:paraId="16BADE1B" w14:textId="270FA6F8" w:rsidR="00291224" w:rsidRDefault="00291224" w:rsidP="00291224">
      <w:pPr>
        <w:pStyle w:val="Legenda"/>
        <w:keepNext/>
      </w:pPr>
      <w:bookmarkStart w:id="3" w:name="_Ref128172038"/>
      <w:r>
        <w:t xml:space="preserve">Tabela </w:t>
      </w:r>
      <w:r w:rsidR="0040321D">
        <w:rPr>
          <w:noProof/>
        </w:rPr>
        <w:fldChar w:fldCharType="begin"/>
      </w:r>
      <w:r w:rsidR="0040321D">
        <w:rPr>
          <w:noProof/>
        </w:rPr>
        <w:instrText xml:space="preserve"> SEQ Tabela \* ARABIC </w:instrText>
      </w:r>
      <w:r w:rsidR="0040321D">
        <w:rPr>
          <w:noProof/>
        </w:rPr>
        <w:fldChar w:fldCharType="separate"/>
      </w:r>
      <w:r w:rsidR="0040321D">
        <w:rPr>
          <w:noProof/>
        </w:rPr>
        <w:t>1</w:t>
      </w:r>
      <w:r w:rsidR="0040321D">
        <w:rPr>
          <w:noProof/>
        </w:rPr>
        <w:fldChar w:fldCharType="end"/>
      </w:r>
      <w:bookmarkEnd w:id="3"/>
      <w:r>
        <w:t xml:space="preserve">: </w:t>
      </w:r>
      <w:r w:rsidRPr="000A0183">
        <w:t xml:space="preserve">Dane eksperymentalne przedstawiające wyniki pomiaru wielkości B w zależności od A.  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8C2D2A" w14:paraId="589D3DA8" w14:textId="77777777" w:rsidTr="00291224">
        <w:tc>
          <w:tcPr>
            <w:tcW w:w="4531" w:type="dxa"/>
            <w:shd w:val="clear" w:color="auto" w:fill="DEEAF6" w:themeFill="accent1" w:themeFillTint="33"/>
            <w:vAlign w:val="center"/>
          </w:tcPr>
          <w:p w14:paraId="370655BC" w14:textId="03043571" w:rsidR="008C2D2A" w:rsidRDefault="008C2D2A" w:rsidP="00D77069">
            <w:pPr>
              <w:jc w:val="center"/>
            </w:pPr>
            <w:r>
              <w:t xml:space="preserve">A </w:t>
            </w:r>
            <w:r w:rsidR="00FE04F9">
              <w:t>(</w:t>
            </w:r>
            <w:r>
              <w:t>jednostki</w:t>
            </w:r>
            <w:r w:rsidR="00FE04F9">
              <w:t>)</w:t>
            </w:r>
          </w:p>
        </w:tc>
        <w:tc>
          <w:tcPr>
            <w:tcW w:w="4531" w:type="dxa"/>
            <w:shd w:val="clear" w:color="auto" w:fill="DEEAF6" w:themeFill="accent1" w:themeFillTint="33"/>
            <w:vAlign w:val="center"/>
          </w:tcPr>
          <w:p w14:paraId="0913D349" w14:textId="03FF13D8" w:rsidR="008C2D2A" w:rsidRDefault="008C2D2A" w:rsidP="00D77069">
            <w:pPr>
              <w:jc w:val="center"/>
            </w:pPr>
            <w:r>
              <w:t xml:space="preserve">B </w:t>
            </w:r>
            <w:r w:rsidR="00FE04F9">
              <w:t>(</w:t>
            </w:r>
            <w:r>
              <w:t>jednostki</w:t>
            </w:r>
            <w:r w:rsidR="00FE04F9">
              <w:t>)</w:t>
            </w:r>
          </w:p>
        </w:tc>
      </w:tr>
      <w:tr w:rsidR="008C2D2A" w14:paraId="6CF4267C" w14:textId="77777777" w:rsidTr="00291224">
        <w:tc>
          <w:tcPr>
            <w:tcW w:w="4531" w:type="dxa"/>
            <w:vAlign w:val="center"/>
          </w:tcPr>
          <w:p w14:paraId="23534155" w14:textId="77777777" w:rsidR="008C2D2A" w:rsidRDefault="008C2D2A" w:rsidP="00D77069">
            <w:pPr>
              <w:jc w:val="center"/>
            </w:pPr>
            <w:r>
              <w:t>…</w:t>
            </w:r>
          </w:p>
        </w:tc>
        <w:tc>
          <w:tcPr>
            <w:tcW w:w="4531" w:type="dxa"/>
            <w:vAlign w:val="center"/>
          </w:tcPr>
          <w:p w14:paraId="4BFE118D" w14:textId="77777777" w:rsidR="008C2D2A" w:rsidRDefault="008C2D2A" w:rsidP="00D77069">
            <w:pPr>
              <w:jc w:val="center"/>
            </w:pPr>
            <w:r>
              <w:t>…</w:t>
            </w:r>
          </w:p>
        </w:tc>
      </w:tr>
      <w:tr w:rsidR="008C2D2A" w14:paraId="362ECF9A" w14:textId="77777777" w:rsidTr="00291224">
        <w:tc>
          <w:tcPr>
            <w:tcW w:w="4531" w:type="dxa"/>
            <w:vAlign w:val="center"/>
          </w:tcPr>
          <w:p w14:paraId="6D756233" w14:textId="77777777" w:rsidR="008C2D2A" w:rsidRDefault="008C2D2A" w:rsidP="00D77069">
            <w:pPr>
              <w:jc w:val="center"/>
            </w:pPr>
            <w:r>
              <w:t>…</w:t>
            </w:r>
          </w:p>
        </w:tc>
        <w:tc>
          <w:tcPr>
            <w:tcW w:w="4531" w:type="dxa"/>
            <w:vAlign w:val="center"/>
          </w:tcPr>
          <w:p w14:paraId="4B4521CF" w14:textId="77777777" w:rsidR="008C2D2A" w:rsidRDefault="008C2D2A" w:rsidP="00D77069">
            <w:pPr>
              <w:jc w:val="center"/>
            </w:pPr>
            <w:r>
              <w:t>…</w:t>
            </w:r>
          </w:p>
        </w:tc>
      </w:tr>
    </w:tbl>
    <w:p w14:paraId="6E514039" w14:textId="60E48173" w:rsidR="00E13ACF" w:rsidRDefault="00E13ACF" w:rsidP="0028786E"/>
    <w:p w14:paraId="403F4B2A" w14:textId="760007D3" w:rsidR="00E13ACF" w:rsidRDefault="0028786E" w:rsidP="002353DD">
      <w:r>
        <w:rPr>
          <w:rStyle w:val="Wyrnienieintensywne"/>
        </w:rPr>
        <w:t xml:space="preserve">{Podpis Tabeli może znajdować się nad lub pod tabelą. W przypadku dużej liczby Tabel pomocne może być wykorzystanie automatycznych odnośników i numeracji (zakładka "Odwołania - Podpisy" - w pierwszej kolejności należy "wstawić podpis" oznaczając </w:t>
      </w:r>
      <w:r w:rsidR="000B32C5">
        <w:rPr>
          <w:rStyle w:val="Wyrnienieintensywne"/>
        </w:rPr>
        <w:t>Tabelę</w:t>
      </w:r>
      <w:r>
        <w:rPr>
          <w:rStyle w:val="Wyrnienieintensywne"/>
        </w:rPr>
        <w:t xml:space="preserve"> etykietą, a następnie wykorzystywać "odsyłacz" w tekście</w:t>
      </w:r>
      <w:r w:rsidR="004B30D2">
        <w:rPr>
          <w:rStyle w:val="Wyrnienieintensywne"/>
        </w:rPr>
        <w:t xml:space="preserve"> /// można zaznaczyć tabelę i po kliknięciu prawym klawiszem – wykorzystać wstaw podpis</w:t>
      </w:r>
      <w:r>
        <w:rPr>
          <w:rStyle w:val="Wyrnienieintensywne"/>
        </w:rPr>
        <w:t>}</w:t>
      </w:r>
    </w:p>
    <w:p w14:paraId="54E008E0" w14:textId="29CD39C5" w:rsidR="008C2D2A" w:rsidRDefault="00E13ACF" w:rsidP="00E13ACF">
      <w:pPr>
        <w:pStyle w:val="Nagwek1"/>
        <w:numPr>
          <w:ilvl w:val="0"/>
          <w:numId w:val="0"/>
        </w:numPr>
      </w:pPr>
      <w:r>
        <w:lastRenderedPageBreak/>
        <w:t xml:space="preserve">4. </w:t>
      </w:r>
      <w:r w:rsidR="008C2D2A">
        <w:t>Opracowanie pomiarów oraz analiza niepewności</w:t>
      </w:r>
    </w:p>
    <w:p w14:paraId="6112519B" w14:textId="4B70580C" w:rsidR="008C2D2A" w:rsidRDefault="002353DD" w:rsidP="008C2D2A">
      <w:pPr>
        <w:rPr>
          <w:rStyle w:val="Wyrnienieintensywne"/>
        </w:rPr>
      </w:pPr>
      <w:r>
        <w:rPr>
          <w:rStyle w:val="Wyrnienieintensywne"/>
        </w:rPr>
        <w:t xml:space="preserve">Ta część zawiera </w:t>
      </w:r>
      <w:r w:rsidR="008C2D2A" w:rsidRPr="008C2D2A">
        <w:rPr>
          <w:rStyle w:val="Wyrnienieintensywne"/>
        </w:rPr>
        <w:t>opis metodologii uzyskania wyników końcowych bazując na danych uzyskanych w czasie ćwiczenia</w:t>
      </w:r>
      <w:r>
        <w:rPr>
          <w:rStyle w:val="Wyrnienieintensywne"/>
        </w:rPr>
        <w:t>. Należy w niej również</w:t>
      </w:r>
      <w:r w:rsidR="008C2D2A" w:rsidRPr="008C2D2A">
        <w:rPr>
          <w:rStyle w:val="Wyrnienieintensywne"/>
        </w:rPr>
        <w:t xml:space="preserve"> </w:t>
      </w:r>
      <w:r>
        <w:rPr>
          <w:rStyle w:val="Wyrnienieintensywne"/>
        </w:rPr>
        <w:t>opisać</w:t>
      </w:r>
      <w:r w:rsidR="008C2D2A" w:rsidRPr="008C2D2A">
        <w:rPr>
          <w:rStyle w:val="Wyrnienieintensywne"/>
        </w:rPr>
        <w:t xml:space="preserve"> źr</w:t>
      </w:r>
      <w:r>
        <w:rPr>
          <w:rStyle w:val="Wyrnienieintensywne"/>
        </w:rPr>
        <w:t>ódła</w:t>
      </w:r>
      <w:r w:rsidR="008C2D2A" w:rsidRPr="008C2D2A">
        <w:rPr>
          <w:rStyle w:val="Wyrnienieintensywne"/>
        </w:rPr>
        <w:t xml:space="preserve"> niepewności pomiarów oraz wzory, z których należy je wyliczyć</w:t>
      </w:r>
    </w:p>
    <w:p w14:paraId="2FEE9D13" w14:textId="70AB27D7" w:rsidR="006362D8" w:rsidRPr="006362D8" w:rsidRDefault="006362D8" w:rsidP="008C2D2A">
      <w:pPr>
        <w:rPr>
          <w:i/>
          <w:iCs/>
          <w:color w:val="5B9BD5" w:themeColor="accent1"/>
        </w:rPr>
      </w:pPr>
    </w:p>
    <w:p w14:paraId="60FD32D5" w14:textId="53EC3F2A" w:rsidR="000A0183" w:rsidRDefault="000A0183" w:rsidP="00E13ACF">
      <w:pPr>
        <w:pStyle w:val="tekstsprawozdania"/>
      </w:pPr>
    </w:p>
    <w:p w14:paraId="031BFFB5" w14:textId="217965E3" w:rsidR="000A0183" w:rsidRDefault="000A0183" w:rsidP="00E13ACF">
      <w:pPr>
        <w:pStyle w:val="tekstsprawozdania"/>
      </w:pPr>
    </w:p>
    <w:p w14:paraId="16D19FCC" w14:textId="37E8FDEF" w:rsidR="008C2D2A" w:rsidRDefault="008C2D2A" w:rsidP="00E13ACF">
      <w:pPr>
        <w:pStyle w:val="tekstsprawozdania"/>
      </w:pPr>
      <w:r>
        <w:t xml:space="preserve">Na podstawie uzyskanych danych pomiarowych wyliczono </w:t>
      </w:r>
      <w:r w:rsidR="00FA24E7">
        <w:t xml:space="preserve">wielkość </w:t>
      </w:r>
      <w:r>
        <w:t>C korzystając ze wzoru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2"/>
        <w:gridCol w:w="426"/>
      </w:tblGrid>
      <w:tr w:rsidR="008C2D2A" w14:paraId="74689446" w14:textId="77777777" w:rsidTr="008C2D2A">
        <w:tc>
          <w:tcPr>
            <w:tcW w:w="8642" w:type="dxa"/>
            <w:vAlign w:val="center"/>
          </w:tcPr>
          <w:p w14:paraId="02EC0B96" w14:textId="370DE963" w:rsidR="008C2D2A" w:rsidRDefault="008C2D2A" w:rsidP="008C2D2A">
            <w:pPr>
              <w:spacing w:before="120" w:after="120"/>
              <w:jc w:val="center"/>
            </w:pPr>
            <w:r>
              <w:t xml:space="preserve">C = </w:t>
            </w:r>
            <w:r w:rsidRPr="00FA24E7">
              <w:rPr>
                <w:i/>
                <w:iCs/>
              </w:rPr>
              <w:t>a</w:t>
            </w:r>
            <w:r>
              <w:t xml:space="preserve"> A/B.</w:t>
            </w:r>
          </w:p>
        </w:tc>
        <w:tc>
          <w:tcPr>
            <w:tcW w:w="420" w:type="dxa"/>
            <w:vAlign w:val="center"/>
          </w:tcPr>
          <w:p w14:paraId="34852EFE" w14:textId="1EFFA400" w:rsidR="008C2D2A" w:rsidRPr="002E493E" w:rsidRDefault="002E493E" w:rsidP="002E493E">
            <w:pPr>
              <w:pStyle w:val="Legenda"/>
              <w:rPr>
                <w:i w:val="0"/>
              </w:rPr>
            </w:pPr>
            <w:bookmarkStart w:id="4" w:name="_Ref128172380"/>
            <w:r w:rsidRPr="002E493E">
              <w:rPr>
                <w:i w:val="0"/>
              </w:rPr>
              <w:t>(</w:t>
            </w:r>
            <w:r w:rsidRPr="002E493E">
              <w:rPr>
                <w:i w:val="0"/>
              </w:rPr>
              <w:fldChar w:fldCharType="begin"/>
            </w:r>
            <w:r w:rsidRPr="002E493E">
              <w:rPr>
                <w:i w:val="0"/>
              </w:rPr>
              <w:instrText xml:space="preserve"> SEQ Równanie \* ARABIC </w:instrText>
            </w:r>
            <w:r w:rsidRPr="002E493E">
              <w:rPr>
                <w:i w:val="0"/>
              </w:rPr>
              <w:fldChar w:fldCharType="separate"/>
            </w:r>
            <w:r w:rsidR="0040321D">
              <w:rPr>
                <w:i w:val="0"/>
                <w:noProof/>
              </w:rPr>
              <w:t>1</w:t>
            </w:r>
            <w:r w:rsidRPr="002E493E">
              <w:rPr>
                <w:i w:val="0"/>
              </w:rPr>
              <w:fldChar w:fldCharType="end"/>
            </w:r>
            <w:r w:rsidRPr="002E493E">
              <w:rPr>
                <w:i w:val="0"/>
              </w:rPr>
              <w:t>)</w:t>
            </w:r>
            <w:bookmarkEnd w:id="4"/>
          </w:p>
        </w:tc>
      </w:tr>
    </w:tbl>
    <w:p w14:paraId="6B0D35A4" w14:textId="204E8284" w:rsidR="008C2D2A" w:rsidRDefault="008C2D2A" w:rsidP="008C2D2A">
      <w:r w:rsidRPr="00E13ACF">
        <w:rPr>
          <w:rStyle w:val="tekstsprawozdaniaZnak"/>
        </w:rPr>
        <w:t xml:space="preserve">Parametr a występujący we wzorze </w:t>
      </w:r>
      <w:r w:rsidR="002E493E" w:rsidRPr="002E493E">
        <w:rPr>
          <w:rStyle w:val="tekstsprawozdaniaZnak"/>
        </w:rPr>
        <w:fldChar w:fldCharType="begin"/>
      </w:r>
      <w:r w:rsidR="002E493E" w:rsidRPr="002E493E">
        <w:rPr>
          <w:rStyle w:val="tekstsprawozdaniaZnak"/>
        </w:rPr>
        <w:instrText xml:space="preserve"> REF _Ref128172380 \h  \* MERGEFORMAT </w:instrText>
      </w:r>
      <w:r w:rsidR="002E493E" w:rsidRPr="002E493E">
        <w:rPr>
          <w:rStyle w:val="tekstsprawozdaniaZnak"/>
        </w:rPr>
      </w:r>
      <w:r w:rsidR="002E493E" w:rsidRPr="002E493E">
        <w:rPr>
          <w:rStyle w:val="tekstsprawozdaniaZnak"/>
        </w:rPr>
        <w:fldChar w:fldCharType="separate"/>
      </w:r>
      <w:r w:rsidR="0040321D" w:rsidRPr="0040321D">
        <w:t>(</w:t>
      </w:r>
      <w:r w:rsidR="0040321D" w:rsidRPr="0040321D">
        <w:rPr>
          <w:noProof/>
        </w:rPr>
        <w:t>1</w:t>
      </w:r>
      <w:r w:rsidR="0040321D" w:rsidRPr="0040321D">
        <w:t>)</w:t>
      </w:r>
      <w:r w:rsidR="002E493E" w:rsidRPr="002E493E">
        <w:rPr>
          <w:rStyle w:val="tekstsprawozdaniaZnak"/>
        </w:rPr>
        <w:fldChar w:fldCharType="end"/>
      </w:r>
      <w:r w:rsidRPr="002E493E">
        <w:t xml:space="preserve"> </w:t>
      </w:r>
      <w:r w:rsidRPr="008C2D2A">
        <w:rPr>
          <w:rStyle w:val="Wyrnienieintensywne"/>
        </w:rPr>
        <w:t>{odnośnik do</w:t>
      </w:r>
      <w:r w:rsidR="00FA24E7">
        <w:rPr>
          <w:rStyle w:val="Wyrnienieintensywne"/>
        </w:rPr>
        <w:t xml:space="preserve"> wzoru – można zamiennie stosować "w równaniu (1)"; "w (1)"</w:t>
      </w:r>
      <w:r w:rsidR="00291224">
        <w:rPr>
          <w:rStyle w:val="Wyrnienieintensywne"/>
        </w:rPr>
        <w:t>; wstawiamy numer wzoru a następnie odnośnik jak w przypadku Rysunków i Tabel</w:t>
      </w:r>
      <w:r w:rsidRPr="008C2D2A">
        <w:rPr>
          <w:rStyle w:val="Wyrnienieintensywne"/>
        </w:rPr>
        <w:t>}</w:t>
      </w:r>
      <w:r>
        <w:t xml:space="preserve"> </w:t>
      </w:r>
      <w:r w:rsidRPr="00E13ACF">
        <w:rPr>
          <w:rStyle w:val="tekstsprawozdaniaZnak"/>
        </w:rPr>
        <w:t xml:space="preserve">jest współczynnikiem proporcjonalności </w:t>
      </w:r>
      <w:r w:rsidR="00BF1956" w:rsidRPr="00E13ACF">
        <w:rPr>
          <w:rStyle w:val="tekstsprawozdaniaZnak"/>
        </w:rPr>
        <w:t>[…]</w:t>
      </w:r>
      <w:r w:rsidRPr="00E13ACF">
        <w:rPr>
          <w:rStyle w:val="tekstsprawozdaniaZnak"/>
        </w:rPr>
        <w:t xml:space="preserve">, wyrażonym w jednostkach </w:t>
      </w:r>
      <w:r w:rsidR="00BF1956" w:rsidRPr="00E13ACF">
        <w:rPr>
          <w:rStyle w:val="tekstsprawozdaniaZnak"/>
        </w:rPr>
        <w:t>[…]</w:t>
      </w:r>
      <w:r w:rsidRPr="00E13ACF">
        <w:rPr>
          <w:rStyle w:val="tekstsprawozdaniaZnak"/>
        </w:rPr>
        <w:t>.</w:t>
      </w:r>
    </w:p>
    <w:p w14:paraId="74CFCA4A" w14:textId="19511A4A" w:rsidR="008C2D2A" w:rsidRDefault="008C2D2A" w:rsidP="008C2D2A"/>
    <w:p w14:paraId="62906082" w14:textId="77777777" w:rsidR="008C2D2A" w:rsidRDefault="008C2D2A" w:rsidP="00FA24E7">
      <w:pPr>
        <w:pStyle w:val="Nagwek1"/>
      </w:pPr>
      <w:r>
        <w:t>Wyniki</w:t>
      </w:r>
    </w:p>
    <w:p w14:paraId="57D33D28" w14:textId="75D0D4A0" w:rsidR="008C2D2A" w:rsidRPr="00E13ACF" w:rsidRDefault="006362D8" w:rsidP="008C2D2A">
      <w:pPr>
        <w:rPr>
          <w:rStyle w:val="Wyrnienieintensywne"/>
        </w:rPr>
      </w:pPr>
      <w:r>
        <w:rPr>
          <w:rStyle w:val="Wyrnienieintensywne"/>
        </w:rPr>
        <w:t>Ta sekcja zawiera k</w:t>
      </w:r>
      <w:r w:rsidR="008C2D2A" w:rsidRPr="00E13ACF">
        <w:rPr>
          <w:rStyle w:val="Wyrnienieintensywne"/>
        </w:rPr>
        <w:t xml:space="preserve">ońcowe wyniki obliczeń wraz z niepewnościami, końcowe wykresy, </w:t>
      </w:r>
      <w:r w:rsidR="00BA36E9">
        <w:rPr>
          <w:rStyle w:val="Wyrnienieintensywne"/>
        </w:rPr>
        <w:t>itd.</w:t>
      </w:r>
    </w:p>
    <w:p w14:paraId="2B3A706A" w14:textId="081E3E0C" w:rsidR="008C2D2A" w:rsidRDefault="008C2D2A" w:rsidP="00FA24E7">
      <w:pPr>
        <w:rPr>
          <w:rStyle w:val="Wyrnienieintensywne"/>
        </w:rPr>
      </w:pPr>
    </w:p>
    <w:p w14:paraId="0B3F1007" w14:textId="09267BAC" w:rsidR="00FA24E7" w:rsidRDefault="00FA24E7" w:rsidP="00FA24E7">
      <w:pPr>
        <w:ind w:firstLine="360"/>
        <w:rPr>
          <w:rStyle w:val="Wyrnienieintensywne"/>
        </w:rPr>
      </w:pPr>
      <w:r w:rsidRPr="00E13ACF">
        <w:rPr>
          <w:rStyle w:val="tekstsprawozdaniaZnak"/>
        </w:rPr>
        <w:t xml:space="preserve">Wykres przedstawiający wyliczoną wartości wielkości fizycznej C w funkcji A przedstawiono na </w:t>
      </w:r>
      <w:r w:rsidR="006C2AA2">
        <w:rPr>
          <w:rStyle w:val="tekstsprawozdaniaZnak"/>
        </w:rPr>
        <w:fldChar w:fldCharType="begin"/>
      </w:r>
      <w:r w:rsidR="006C2AA2">
        <w:rPr>
          <w:rStyle w:val="tekstsprawozdaniaZnak"/>
        </w:rPr>
        <w:instrText xml:space="preserve"> REF _Ref128136800 \h </w:instrText>
      </w:r>
      <w:r w:rsidR="006C2AA2">
        <w:rPr>
          <w:rStyle w:val="tekstsprawozdaniaZnak"/>
        </w:rPr>
      </w:r>
      <w:r w:rsidR="006C2AA2">
        <w:rPr>
          <w:rStyle w:val="tekstsprawozdaniaZnak"/>
        </w:rPr>
        <w:fldChar w:fldCharType="separate"/>
      </w:r>
      <w:r w:rsidR="0040321D">
        <w:t xml:space="preserve">Rys. </w:t>
      </w:r>
      <w:r w:rsidR="0040321D">
        <w:rPr>
          <w:noProof/>
        </w:rPr>
        <w:t>2</w:t>
      </w:r>
      <w:r w:rsidR="006C2AA2">
        <w:rPr>
          <w:rStyle w:val="tekstsprawozdaniaZnak"/>
        </w:rPr>
        <w:fldChar w:fldCharType="end"/>
      </w:r>
      <w:r w:rsidRPr="00E13ACF">
        <w:rPr>
          <w:rStyle w:val="tekstsprawozdaniaZnak"/>
        </w:rPr>
        <w:t>.</w:t>
      </w:r>
      <w:r>
        <w:rPr>
          <w:rStyle w:val="Wyrnienieintensywne"/>
          <w:i w:val="0"/>
          <w:iCs w:val="0"/>
          <w:color w:val="auto"/>
        </w:rPr>
        <w:t xml:space="preserve"> </w:t>
      </w:r>
      <w:r>
        <w:rPr>
          <w:rStyle w:val="Wyrnienieintensywne"/>
        </w:rPr>
        <w:t>{o</w:t>
      </w:r>
      <w:r w:rsidRPr="008C2D2A">
        <w:rPr>
          <w:rStyle w:val="Wyrnienieintensywne"/>
        </w:rPr>
        <w:t xml:space="preserve">dnośnik </w:t>
      </w:r>
      <w:r>
        <w:rPr>
          <w:rStyle w:val="Wyrnienieintensywne"/>
        </w:rPr>
        <w:t xml:space="preserve">w tekście </w:t>
      </w:r>
      <w:r w:rsidRPr="008C2D2A">
        <w:rPr>
          <w:rStyle w:val="Wyrnienieintensywne"/>
        </w:rPr>
        <w:t>do rysunku</w:t>
      </w:r>
      <w:r>
        <w:rPr>
          <w:rStyle w:val="Wyrnienieintensywne"/>
        </w:rPr>
        <w:t xml:space="preserve"> – można stosować "na Rysunku 2" – byle konsekwentnie</w:t>
      </w:r>
      <w:r w:rsidR="006C2AA2">
        <w:rPr>
          <w:rStyle w:val="Wyrnienieintensywne"/>
        </w:rPr>
        <w:t xml:space="preserve"> /// tutaj wykorzystano automatyczne odnośniki</w:t>
      </w:r>
      <w:r w:rsidRPr="008C2D2A">
        <w:rPr>
          <w:rStyle w:val="Wyrnienieintensywne"/>
        </w:rPr>
        <w:t>}</w:t>
      </w:r>
    </w:p>
    <w:p w14:paraId="513A713B" w14:textId="77777777" w:rsidR="002D282F" w:rsidRDefault="002D282F" w:rsidP="002D282F">
      <w:pPr>
        <w:keepNext/>
        <w:ind w:firstLine="360"/>
        <w:jc w:val="center"/>
      </w:pPr>
      <w:r w:rsidRPr="002D282F">
        <w:rPr>
          <w:rStyle w:val="Wyrnienieintensywne"/>
          <w:i w:val="0"/>
          <w:iCs w:val="0"/>
          <w:noProof/>
          <w:color w:val="auto"/>
          <w:lang w:eastAsia="pl-PL"/>
        </w:rPr>
        <w:drawing>
          <wp:inline distT="0" distB="0" distL="0" distR="0" wp14:anchorId="49E1E88B" wp14:editId="53538DFF">
            <wp:extent cx="3973560" cy="2952000"/>
            <wp:effectExtent l="0" t="0" r="0" b="0"/>
            <wp:docPr id="141" name="Obraz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8" t="3612" r="54367" b="52222"/>
                    <a:stretch/>
                  </pic:blipFill>
                  <pic:spPr bwMode="auto">
                    <a:xfrm>
                      <a:off x="0" y="0"/>
                      <a:ext cx="3973560" cy="29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CD96F" w14:textId="7456CE4B" w:rsidR="003C776A" w:rsidRDefault="002D282F" w:rsidP="002D282F">
      <w:pPr>
        <w:pStyle w:val="podpisrysunek"/>
        <w:rPr>
          <w:rStyle w:val="Wyrnienieintensywne"/>
          <w:i/>
          <w:iCs/>
          <w:color w:val="auto"/>
        </w:rPr>
      </w:pPr>
      <w:bookmarkStart w:id="5" w:name="_Ref128136800"/>
      <w:r>
        <w:t xml:space="preserve">Rys. </w:t>
      </w:r>
      <w:r w:rsidR="0040321D">
        <w:rPr>
          <w:noProof/>
        </w:rPr>
        <w:fldChar w:fldCharType="begin"/>
      </w:r>
      <w:r w:rsidR="0040321D">
        <w:rPr>
          <w:noProof/>
        </w:rPr>
        <w:instrText xml:space="preserve"> SEQ Rys. \* ARABIC </w:instrText>
      </w:r>
      <w:r w:rsidR="0040321D">
        <w:rPr>
          <w:noProof/>
        </w:rPr>
        <w:fldChar w:fldCharType="separate"/>
      </w:r>
      <w:r w:rsidR="0040321D">
        <w:rPr>
          <w:noProof/>
        </w:rPr>
        <w:t>2</w:t>
      </w:r>
      <w:r w:rsidR="0040321D">
        <w:rPr>
          <w:noProof/>
        </w:rPr>
        <w:fldChar w:fldCharType="end"/>
      </w:r>
      <w:bookmarkEnd w:id="5"/>
      <w:r>
        <w:t>:</w:t>
      </w:r>
      <w:r w:rsidRPr="002D282F">
        <w:t xml:space="preserve"> </w:t>
      </w:r>
      <w:r w:rsidRPr="000A0183">
        <w:t>Wykres C w funkcji A.</w:t>
      </w:r>
      <w:r>
        <w:rPr>
          <w:rStyle w:val="Wyrnienieintensywne"/>
          <w:i/>
          <w:iCs/>
          <w:color w:val="auto"/>
        </w:rPr>
        <w:t xml:space="preserve"> Punkty reprezentują wyliczone wartości wraz z niepewnościami. Niebieska prosta przedstawia dopasowanie teoretyczne.</w:t>
      </w:r>
    </w:p>
    <w:p w14:paraId="02ACAE54" w14:textId="35A87700" w:rsidR="003C776A" w:rsidRDefault="003C776A" w:rsidP="00FA24E7">
      <w:pPr>
        <w:ind w:firstLine="360"/>
        <w:rPr>
          <w:rStyle w:val="Wyrnienieintensywne"/>
          <w:i w:val="0"/>
          <w:iCs w:val="0"/>
          <w:color w:val="auto"/>
        </w:rPr>
      </w:pPr>
    </w:p>
    <w:p w14:paraId="5C97546D" w14:textId="77777777" w:rsidR="008C2D2A" w:rsidRPr="00FA24E7" w:rsidRDefault="008C2D2A" w:rsidP="008C2D2A">
      <w:pPr>
        <w:rPr>
          <w:rStyle w:val="Wyrnienieintensywne"/>
          <w:i w:val="0"/>
          <w:iCs w:val="0"/>
          <w:color w:val="auto"/>
        </w:rPr>
      </w:pPr>
    </w:p>
    <w:p w14:paraId="348ECBB7" w14:textId="77777777" w:rsidR="008C2D2A" w:rsidRDefault="008C2D2A" w:rsidP="00FA24E7">
      <w:pPr>
        <w:pStyle w:val="Nagwek1"/>
        <w:rPr>
          <w:rStyle w:val="Wyrnienieintensywne"/>
          <w:i w:val="0"/>
          <w:color w:val="auto"/>
        </w:rPr>
      </w:pPr>
      <w:r>
        <w:rPr>
          <w:rStyle w:val="Wyrnienieintensywne"/>
          <w:i w:val="0"/>
          <w:color w:val="auto"/>
        </w:rPr>
        <w:t>Podsumowanie i wnioski</w:t>
      </w:r>
    </w:p>
    <w:p w14:paraId="6529F775" w14:textId="6493BA16" w:rsidR="008C2D2A" w:rsidRDefault="006362D8" w:rsidP="008C2D2A">
      <w:pPr>
        <w:rPr>
          <w:rStyle w:val="Wyrnienieintensywne"/>
        </w:rPr>
      </w:pPr>
      <w:r>
        <w:rPr>
          <w:rStyle w:val="Wyrnienieintensywne"/>
        </w:rPr>
        <w:t>W podsumowaniu powinna znaleźć się k</w:t>
      </w:r>
      <w:r w:rsidR="008C2D2A">
        <w:rPr>
          <w:rStyle w:val="Wyrnienieintensywne"/>
        </w:rPr>
        <w:t>rytyczna ocena czy cel został zrealizowany,</w:t>
      </w:r>
      <w:r w:rsidR="008C2D2A" w:rsidRPr="008C2D2A">
        <w:rPr>
          <w:rStyle w:val="Wyrnienieintensywne"/>
        </w:rPr>
        <w:t xml:space="preserve"> </w:t>
      </w:r>
      <w:r w:rsidR="008C2D2A">
        <w:rPr>
          <w:rStyle w:val="Wyrnienieintensywne"/>
        </w:rPr>
        <w:t xml:space="preserve">porównanie uzyskanych wyników z danymi tablicowymi/literaturowymi, </w:t>
      </w:r>
      <w:r>
        <w:rPr>
          <w:rStyle w:val="Wyrnienieintensywne"/>
        </w:rPr>
        <w:t xml:space="preserve">opisane </w:t>
      </w:r>
      <w:r w:rsidR="008C2D2A">
        <w:rPr>
          <w:rStyle w:val="Wyrnienieintensywne"/>
        </w:rPr>
        <w:t xml:space="preserve">główne źródła niepewności, </w:t>
      </w:r>
      <w:r>
        <w:rPr>
          <w:rStyle w:val="Wyrnienieintensywne"/>
        </w:rPr>
        <w:t xml:space="preserve">przedstawione możliwe </w:t>
      </w:r>
      <w:r w:rsidR="008C2D2A" w:rsidRPr="008C2D2A">
        <w:rPr>
          <w:rStyle w:val="Wyrnienieintensywne"/>
        </w:rPr>
        <w:t xml:space="preserve">sposoby na poprawienie precyzji pomiaru, </w:t>
      </w:r>
      <w:r w:rsidR="008C2D2A">
        <w:rPr>
          <w:rStyle w:val="Wyrnienieintensywne"/>
        </w:rPr>
        <w:t xml:space="preserve">plany na przyszłość, </w:t>
      </w:r>
      <w:r w:rsidR="002353DD">
        <w:rPr>
          <w:rStyle w:val="Wyrnienieintensywne"/>
        </w:rPr>
        <w:t>itd</w:t>
      </w:r>
      <w:r w:rsidR="008C2D2A" w:rsidRPr="008C2D2A">
        <w:rPr>
          <w:rStyle w:val="Wyrnienieintensywne"/>
        </w:rPr>
        <w:t>.</w:t>
      </w:r>
    </w:p>
    <w:p w14:paraId="16072464" w14:textId="77777777" w:rsidR="008C2D2A" w:rsidRPr="008C2D2A" w:rsidRDefault="008C2D2A" w:rsidP="008C2D2A">
      <w:pPr>
        <w:rPr>
          <w:rStyle w:val="Wyrnienieintensywne"/>
        </w:rPr>
      </w:pPr>
    </w:p>
    <w:p w14:paraId="7C9770B0" w14:textId="068C803C" w:rsidR="008C2D2A" w:rsidRPr="00EA4956" w:rsidRDefault="008C2D2A" w:rsidP="008C2D2A">
      <w:pPr>
        <w:pStyle w:val="Nagwek1"/>
        <w:rPr>
          <w:rStyle w:val="Wyrnienieintensywne"/>
          <w:i w:val="0"/>
          <w:color w:val="auto"/>
        </w:rPr>
      </w:pPr>
      <w:r>
        <w:rPr>
          <w:rStyle w:val="Wyrnienieintensywne"/>
          <w:i w:val="0"/>
          <w:color w:val="auto"/>
        </w:rPr>
        <w:t>Literatura</w:t>
      </w:r>
    </w:p>
    <w:p w14:paraId="5179EF2C" w14:textId="18503D6D" w:rsidR="00854A83" w:rsidRPr="00854A83" w:rsidRDefault="002353DD" w:rsidP="00854A83">
      <w:pPr>
        <w:rPr>
          <w:i/>
          <w:iCs/>
          <w:color w:val="5B9BD5" w:themeColor="accent1"/>
        </w:rPr>
      </w:pPr>
      <w:r>
        <w:rPr>
          <w:rStyle w:val="Wyrnienieintensywne"/>
        </w:rPr>
        <w:t>N</w:t>
      </w:r>
      <w:r w:rsidR="008C2D2A" w:rsidRPr="008C2D2A">
        <w:rPr>
          <w:rStyle w:val="Wyrnienieintensywne"/>
        </w:rPr>
        <w:t>umerowana lista publ</w:t>
      </w:r>
      <w:r w:rsidR="008C2D2A">
        <w:rPr>
          <w:rStyle w:val="Wyrnienieintensywne"/>
        </w:rPr>
        <w:t>ikacji, stron internetowych, itp,</w:t>
      </w:r>
      <w:r w:rsidR="008C2D2A" w:rsidRPr="008C2D2A">
        <w:rPr>
          <w:rStyle w:val="Wyrnienieintensywne"/>
        </w:rPr>
        <w:t>z których korzystano i do których powoływano się wcześniej w tekście sprawozdania. Pozycje powinny być ułożone w takiej kolejności, w jakiej pojawiają się w tekście</w:t>
      </w:r>
      <w:r w:rsidR="008C2D2A">
        <w:rPr>
          <w:rStyle w:val="Wyrnienieintensywne"/>
        </w:rPr>
        <w:t xml:space="preserve"> dokumentu</w:t>
      </w:r>
      <w:r w:rsidR="008C2D2A" w:rsidRPr="008C2D2A">
        <w:rPr>
          <w:rStyle w:val="Wyrnienieintensywne"/>
        </w:rPr>
        <w:t>.</w:t>
      </w:r>
      <w:r>
        <w:rPr>
          <w:rStyle w:val="Wyrnienieintensywne"/>
        </w:rPr>
        <w:t xml:space="preserve"> / W przypadku dużej liczby odnośników warto skorzystać z narzędzia do porządkowania listy odnośników literaturowych – zakładka "Odwołania – Cytaty i bibliografia" lub innego narzędzia wykorzystywanego jako dodatek, makro lub dodatkowe oprogramowanie (Write-N-Cite, Refworks, Zotero, Mendeley}</w:t>
      </w:r>
    </w:p>
    <w:p w14:paraId="5CB4C190" w14:textId="67FA7710" w:rsidR="00854A83" w:rsidRPr="008F0D07" w:rsidRDefault="00854A83" w:rsidP="008F0D07">
      <w:pPr>
        <w:pStyle w:val="listaliteratury"/>
        <w:jc w:val="left"/>
        <w:rPr>
          <w:noProof/>
          <w:sz w:val="24"/>
          <w:szCs w:val="24"/>
        </w:rPr>
      </w:pPr>
      <w:r w:rsidRPr="008F0D07">
        <w:rPr>
          <w:rStyle w:val="Wyrnienieintensywne"/>
          <w:i w:val="0"/>
          <w:iCs w:val="0"/>
        </w:rPr>
        <w:fldChar w:fldCharType="begin"/>
      </w:r>
      <w:r w:rsidRPr="008F0D07">
        <w:rPr>
          <w:rStyle w:val="Wyrnienieintensywne"/>
          <w:i w:val="0"/>
          <w:iCs w:val="0"/>
        </w:rPr>
        <w:instrText xml:space="preserve"> BIBLIOGRAPHY  \l 1045 </w:instrText>
      </w:r>
      <w:r w:rsidRPr="008F0D07">
        <w:rPr>
          <w:rStyle w:val="Wyrnienieintensywne"/>
          <w:i w:val="0"/>
          <w:iCs w:val="0"/>
        </w:rPr>
        <w:fldChar w:fldCharType="separate"/>
      </w:r>
      <w:r w:rsidRPr="008F0D07">
        <w:rPr>
          <w:noProof/>
        </w:rPr>
        <w:t>Urbański M. Zasady pisania sprawozdań.</w:t>
      </w:r>
      <w:r w:rsidR="008F0D07" w:rsidRPr="008F0D07">
        <w:rPr>
          <w:noProof/>
        </w:rPr>
        <w:t xml:space="preserve"> </w:t>
      </w:r>
      <w:r w:rsidRPr="008F0D07">
        <w:rPr>
          <w:noProof/>
        </w:rPr>
        <w:t>[</w:t>
      </w:r>
      <w:r w:rsidR="008F0D07" w:rsidRPr="008F0D07">
        <w:t>dostęp: 20.02.2023</w:t>
      </w:r>
      <w:r w:rsidRPr="008F0D07">
        <w:rPr>
          <w:noProof/>
        </w:rPr>
        <w:t>] https://www.if.pw.edu.pl/~murba/sprawozdania_zasady.pdf.</w:t>
      </w:r>
    </w:p>
    <w:p w14:paraId="1D728BC1" w14:textId="40FFCD2A" w:rsidR="00854A83" w:rsidRPr="008F0D07" w:rsidRDefault="00854A83" w:rsidP="008F0D07">
      <w:pPr>
        <w:pStyle w:val="listaliteratury"/>
        <w:jc w:val="left"/>
        <w:rPr>
          <w:noProof/>
        </w:rPr>
      </w:pPr>
      <w:r w:rsidRPr="008F0D07">
        <w:rPr>
          <w:noProof/>
        </w:rPr>
        <w:t>Sprawozdanie wzorcowe Laboratorium Fizyki I (teren południowy). [</w:t>
      </w:r>
      <w:r w:rsidR="008F0D07" w:rsidRPr="00E13ACF">
        <w:t>dostęp: 20.02.2023</w:t>
      </w:r>
      <w:r w:rsidRPr="008F0D07">
        <w:rPr>
          <w:noProof/>
        </w:rPr>
        <w:t>] http://www.if.pw.edu.pl/%7Elabfiz1p/cmsimple2_4/1instrukcje_pdf/SW.pdf.</w:t>
      </w:r>
    </w:p>
    <w:p w14:paraId="4E6827CE" w14:textId="38980960" w:rsidR="00854A83" w:rsidRPr="008F0D07" w:rsidRDefault="00854A83" w:rsidP="008F0D07">
      <w:pPr>
        <w:pStyle w:val="listaliteratury"/>
        <w:jc w:val="left"/>
        <w:rPr>
          <w:noProof/>
        </w:rPr>
      </w:pPr>
      <w:r w:rsidRPr="008F0D07">
        <w:rPr>
          <w:noProof/>
        </w:rPr>
        <w:t xml:space="preserve">Owczarek I. Jak poprawnie napisać sprawozdanie z ćwiczeń laboratoryjnych z fizyki? </w:t>
      </w:r>
      <w:r w:rsidR="008F0D07">
        <w:rPr>
          <w:noProof/>
        </w:rPr>
        <w:t>[</w:t>
      </w:r>
      <w:r w:rsidR="008F0D07" w:rsidRPr="00E13ACF">
        <w:t>dostęp: 20.02.2023</w:t>
      </w:r>
      <w:r w:rsidRPr="008F0D07">
        <w:rPr>
          <w:noProof/>
        </w:rPr>
        <w:t>] http://cmf.p.lodz.pl/iowczarek/materialy/fizyka/jak_napisac_sprawozdanie.pdf.</w:t>
      </w:r>
    </w:p>
    <w:p w14:paraId="0CCBE8A0" w14:textId="3848FF9A" w:rsidR="00854A83" w:rsidRPr="008F0D07" w:rsidRDefault="00854A83" w:rsidP="008F0D07">
      <w:pPr>
        <w:pStyle w:val="listaliteratury"/>
        <w:jc w:val="left"/>
        <w:rPr>
          <w:noProof/>
        </w:rPr>
      </w:pPr>
      <w:r w:rsidRPr="008F0D07">
        <w:rPr>
          <w:noProof/>
        </w:rPr>
        <w:t>Opracowanie sprawozdania laboratoryjnego. [</w:t>
      </w:r>
      <w:r w:rsidR="008F0D07" w:rsidRPr="00E13ACF">
        <w:t>dostęp: 20.02.2023</w:t>
      </w:r>
      <w:r w:rsidRPr="008F0D07">
        <w:rPr>
          <w:noProof/>
        </w:rPr>
        <w:t>] http://cmf.p.lodz.pl/iowczarek/materialy/fizyka/opracowanie_spraw_lab.pdf.</w:t>
      </w:r>
    </w:p>
    <w:p w14:paraId="05A7ECFD" w14:textId="1CA12D60" w:rsidR="00854A83" w:rsidRPr="008F0D07" w:rsidRDefault="00854A83" w:rsidP="008F0D07">
      <w:pPr>
        <w:pStyle w:val="listaliteratury"/>
        <w:jc w:val="left"/>
        <w:rPr>
          <w:noProof/>
        </w:rPr>
      </w:pPr>
      <w:r w:rsidRPr="008F0D07">
        <w:rPr>
          <w:noProof/>
        </w:rPr>
        <w:t>Przykładowe sprawozdanie – Laboratorium Podstaw Fizyki, Politechnika Wrocławska. [</w:t>
      </w:r>
      <w:r w:rsidR="008F0D07" w:rsidRPr="00E13ACF">
        <w:t>dostęp: 20.02.2023</w:t>
      </w:r>
      <w:r w:rsidRPr="008F0D07">
        <w:rPr>
          <w:noProof/>
        </w:rPr>
        <w:t>] http://lpf.wppt.pwr.edu.pl/sprawozdania/s008.pdf.</w:t>
      </w:r>
    </w:p>
    <w:p w14:paraId="7507D39C" w14:textId="34140425" w:rsidR="008C2D2A" w:rsidRPr="008F0D07" w:rsidRDefault="00854A83" w:rsidP="008F0D07">
      <w:pPr>
        <w:pStyle w:val="listaliteratury"/>
        <w:numPr>
          <w:ilvl w:val="0"/>
          <w:numId w:val="0"/>
        </w:numPr>
        <w:jc w:val="left"/>
        <w:rPr>
          <w:rStyle w:val="Wyrnienieintensywne"/>
          <w:i w:val="0"/>
          <w:iCs w:val="0"/>
        </w:rPr>
      </w:pPr>
      <w:r w:rsidRPr="008F0D07">
        <w:rPr>
          <w:rStyle w:val="Wyrnienieintensywne"/>
          <w:i w:val="0"/>
          <w:iCs w:val="0"/>
        </w:rPr>
        <w:fldChar w:fldCharType="end"/>
      </w:r>
    </w:p>
    <w:p w14:paraId="484DED80" w14:textId="77777777" w:rsidR="008C2D2A" w:rsidRDefault="008C2D2A" w:rsidP="008C2D2A">
      <w:pPr>
        <w:pBdr>
          <w:bottom w:val="double" w:sz="6" w:space="1" w:color="auto"/>
        </w:pBdr>
        <w:rPr>
          <w:rStyle w:val="Wyrnienieintensywne"/>
          <w:i w:val="0"/>
          <w:color w:val="auto"/>
        </w:rPr>
      </w:pPr>
    </w:p>
    <w:p w14:paraId="709D1BA4" w14:textId="77777777" w:rsidR="008C2D2A" w:rsidRDefault="008C2D2A" w:rsidP="008C2D2A">
      <w:pPr>
        <w:rPr>
          <w:rStyle w:val="Wyrnienieintensywne"/>
          <w:i w:val="0"/>
          <w:color w:val="auto"/>
        </w:rPr>
      </w:pPr>
    </w:p>
    <w:p w14:paraId="563A621B" w14:textId="77777777" w:rsidR="008C2D2A" w:rsidRDefault="008C2D2A" w:rsidP="008C2D2A">
      <w:pPr>
        <w:rPr>
          <w:rStyle w:val="Wyrnienieintensywne"/>
          <w:i w:val="0"/>
          <w:color w:val="auto"/>
        </w:rPr>
      </w:pPr>
      <w:r>
        <w:rPr>
          <w:rStyle w:val="Wyrnienieintensywne"/>
          <w:i w:val="0"/>
          <w:color w:val="auto"/>
        </w:rPr>
        <w:t>Wkład autorów w przygotowanie sprawozdania:</w:t>
      </w:r>
    </w:p>
    <w:p w14:paraId="18D285A5" w14:textId="0FD5E2E3" w:rsidR="008C2D2A" w:rsidRDefault="008C2D2A" w:rsidP="008C2D2A">
      <w:pPr>
        <w:rPr>
          <w:rStyle w:val="Wyrnienieintensywne"/>
          <w:i w:val="0"/>
          <w:color w:val="auto"/>
        </w:rPr>
      </w:pPr>
      <w:r>
        <w:rPr>
          <w:rStyle w:val="Wyrnienieintensywne"/>
          <w:i w:val="0"/>
          <w:color w:val="auto"/>
        </w:rPr>
        <w:t xml:space="preserve">1. A. Nowak -  </w:t>
      </w:r>
      <w:r w:rsidR="00D77069">
        <w:rPr>
          <w:rStyle w:val="Wyrnienieintensywne"/>
          <w:i w:val="0"/>
          <w:color w:val="auto"/>
        </w:rPr>
        <w:t>…</w:t>
      </w:r>
    </w:p>
    <w:p w14:paraId="5F5DCAA1" w14:textId="70D3E193" w:rsidR="008C2D2A" w:rsidRDefault="008C2D2A" w:rsidP="008C2D2A">
      <w:pPr>
        <w:rPr>
          <w:rStyle w:val="Wyrnienieintensywne"/>
          <w:i w:val="0"/>
          <w:color w:val="auto"/>
        </w:rPr>
      </w:pPr>
      <w:r>
        <w:rPr>
          <w:rStyle w:val="Wyrnienieintensywne"/>
          <w:i w:val="0"/>
          <w:color w:val="auto"/>
        </w:rPr>
        <w:t>2. B. Kowalski -</w:t>
      </w:r>
      <w:r w:rsidR="00D77069">
        <w:rPr>
          <w:rStyle w:val="Wyrnienieintensywne"/>
          <w:i w:val="0"/>
          <w:color w:val="auto"/>
        </w:rPr>
        <w:t xml:space="preserve"> …</w:t>
      </w:r>
      <w:r>
        <w:rPr>
          <w:rStyle w:val="Wyrnienieintensywne"/>
          <w:i w:val="0"/>
          <w:color w:val="auto"/>
        </w:rPr>
        <w:t xml:space="preserve">   </w:t>
      </w:r>
    </w:p>
    <w:p w14:paraId="40AACFCA" w14:textId="77777777" w:rsidR="00EF4BE9" w:rsidRDefault="00EF4BE9" w:rsidP="002E493E">
      <w:pPr>
        <w:rPr>
          <w:rStyle w:val="Wyrnienieintensywne"/>
          <w:i w:val="0"/>
          <w:color w:val="auto"/>
        </w:rPr>
      </w:pPr>
    </w:p>
    <w:p w14:paraId="14EE7B84" w14:textId="11B3FAD7" w:rsidR="00EF4BE9" w:rsidRPr="00EF4BE9" w:rsidRDefault="00EF4BE9" w:rsidP="00EF4BE9">
      <w:pPr>
        <w:jc w:val="right"/>
        <w:rPr>
          <w:rStyle w:val="Wyrnienieintensywne"/>
        </w:rPr>
      </w:pPr>
      <w:r w:rsidRPr="00EF4BE9">
        <w:rPr>
          <w:rStyle w:val="Wyrnienieintensywne"/>
        </w:rPr>
        <w:t>Dokument przygotowała:</w:t>
      </w:r>
    </w:p>
    <w:p w14:paraId="34F45817" w14:textId="5C38FFA3" w:rsidR="00EF4BE9" w:rsidRPr="00EF4BE9" w:rsidRDefault="00EF4BE9" w:rsidP="00EF4BE9">
      <w:pPr>
        <w:jc w:val="right"/>
        <w:rPr>
          <w:rStyle w:val="Wyrnienieintensywne"/>
        </w:rPr>
      </w:pPr>
      <w:r w:rsidRPr="00EF4BE9">
        <w:rPr>
          <w:rStyle w:val="Wyrnienieintensywne"/>
        </w:rPr>
        <w:t>Katarzyna A. Rutkowska</w:t>
      </w:r>
    </w:p>
    <w:sectPr w:rsidR="00EF4BE9" w:rsidRPr="00EF4B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A535B4"/>
    <w:multiLevelType w:val="hybridMultilevel"/>
    <w:tmpl w:val="C1764C4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952A04"/>
    <w:multiLevelType w:val="hybridMultilevel"/>
    <w:tmpl w:val="DB0626BE"/>
    <w:lvl w:ilvl="0" w:tplc="516C3206">
      <w:start w:val="1"/>
      <w:numFmt w:val="bullet"/>
      <w:lvlText w:val=""/>
      <w:lvlJc w:val="left"/>
      <w:pPr>
        <w:ind w:left="-351" w:hanging="360"/>
      </w:pPr>
      <w:rPr>
        <w:rFonts w:ascii="Symbol" w:hAnsi="Symbol" w:cs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9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1809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DCD249C"/>
    <w:multiLevelType w:val="hybridMultilevel"/>
    <w:tmpl w:val="8D50CD6E"/>
    <w:lvl w:ilvl="0" w:tplc="71821F1A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F604D76"/>
    <w:multiLevelType w:val="hybridMultilevel"/>
    <w:tmpl w:val="CF326E6A"/>
    <w:lvl w:ilvl="0" w:tplc="57A492DC">
      <w:start w:val="1"/>
      <w:numFmt w:val="decimal"/>
      <w:pStyle w:val="spisliteratury"/>
      <w:lvlText w:val="[%1]"/>
      <w:lvlJc w:val="left"/>
      <w:pPr>
        <w:ind w:left="360" w:hanging="360"/>
      </w:pPr>
      <w:rPr>
        <w:rFonts w:ascii="Palatino Linotype" w:hAnsi="Palatino Linotype" w:hint="default"/>
        <w:color w:val="auto"/>
        <w:sz w:val="20"/>
      </w:rPr>
    </w:lvl>
    <w:lvl w:ilvl="1" w:tplc="1EF28372">
      <w:start w:val="1"/>
      <w:numFmt w:val="upperRoman"/>
      <w:lvlText w:val="%2."/>
      <w:lvlJc w:val="left"/>
      <w:pPr>
        <w:ind w:left="144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7E33B45"/>
    <w:multiLevelType w:val="hybridMultilevel"/>
    <w:tmpl w:val="F96A11DC"/>
    <w:lvl w:ilvl="0" w:tplc="AC2CB4A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B44C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2E11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41409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3CE9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F239E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9A52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D4F2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48E2E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09C5DB3"/>
    <w:multiLevelType w:val="hybridMultilevel"/>
    <w:tmpl w:val="51CED62A"/>
    <w:lvl w:ilvl="0" w:tplc="AB380E4A">
      <w:start w:val="1"/>
      <w:numFmt w:val="decimal"/>
      <w:pStyle w:val="Nagwek1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3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LA0szAwNzYzNTVT0lEKTi0uzszPAykwqQUA+jlt3SwAAAA="/>
  </w:docVars>
  <w:rsids>
    <w:rsidRoot w:val="00537FBD"/>
    <w:rsid w:val="000A0183"/>
    <w:rsid w:val="000B32C5"/>
    <w:rsid w:val="002353DD"/>
    <w:rsid w:val="0027197F"/>
    <w:rsid w:val="0028786E"/>
    <w:rsid w:val="00291224"/>
    <w:rsid w:val="002D282F"/>
    <w:rsid w:val="002E493E"/>
    <w:rsid w:val="003C776A"/>
    <w:rsid w:val="003E4E57"/>
    <w:rsid w:val="0040321D"/>
    <w:rsid w:val="004410A7"/>
    <w:rsid w:val="004B30D2"/>
    <w:rsid w:val="004F1DEA"/>
    <w:rsid w:val="00537FBD"/>
    <w:rsid w:val="0057005B"/>
    <w:rsid w:val="006362D8"/>
    <w:rsid w:val="006C2AA2"/>
    <w:rsid w:val="00854A83"/>
    <w:rsid w:val="008C2D2A"/>
    <w:rsid w:val="008F0D07"/>
    <w:rsid w:val="00AD2AFD"/>
    <w:rsid w:val="00BA36E9"/>
    <w:rsid w:val="00BF1956"/>
    <w:rsid w:val="00BF5C2D"/>
    <w:rsid w:val="00C4712F"/>
    <w:rsid w:val="00D77069"/>
    <w:rsid w:val="00E13ACF"/>
    <w:rsid w:val="00EA4956"/>
    <w:rsid w:val="00EC32A8"/>
    <w:rsid w:val="00EF0522"/>
    <w:rsid w:val="00EF4BE9"/>
    <w:rsid w:val="00F7030E"/>
    <w:rsid w:val="00FA24E7"/>
    <w:rsid w:val="00FC7790"/>
    <w:rsid w:val="00FE0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E7A10"/>
  <w15:chartTrackingRefBased/>
  <w15:docId w15:val="{89FF208F-157F-4079-8352-28DA883FB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aliases w:val="tekst_sprawozdania"/>
    <w:rsid w:val="00EA4956"/>
    <w:pPr>
      <w:suppressAutoHyphens/>
      <w:spacing w:after="0" w:line="360" w:lineRule="auto"/>
      <w:jc w:val="both"/>
    </w:pPr>
    <w:rPr>
      <w:rFonts w:ascii="Palatino Linotype" w:eastAsia="Times New Roman" w:hAnsi="Palatino Linotype" w:cs="Times New Roman"/>
      <w:sz w:val="20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FA24E7"/>
    <w:pPr>
      <w:keepNext/>
      <w:keepLines/>
      <w:numPr>
        <w:numId w:val="5"/>
      </w:numPr>
      <w:spacing w:before="240"/>
      <w:outlineLvl w:val="0"/>
    </w:pPr>
    <w:rPr>
      <w:rFonts w:eastAsiaTheme="majorEastAsia" w:cstheme="majorBidi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aliases w:val="Tytuł sprawozdania"/>
    <w:basedOn w:val="Normalny"/>
    <w:next w:val="Tekstpodstawowy"/>
    <w:link w:val="TytuZnak"/>
    <w:uiPriority w:val="10"/>
    <w:qFormat/>
    <w:rsid w:val="00FC7790"/>
    <w:pPr>
      <w:spacing w:line="276" w:lineRule="auto"/>
      <w:contextualSpacing/>
      <w:jc w:val="center"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ytuZnak">
    <w:name w:val="Tytuł Znak"/>
    <w:aliases w:val="Tytuł sprawozdania Znak"/>
    <w:basedOn w:val="Domylnaczcionkaakapitu"/>
    <w:link w:val="Tytu"/>
    <w:uiPriority w:val="10"/>
    <w:rsid w:val="00FC7790"/>
    <w:rPr>
      <w:rFonts w:ascii="Palatino Linotype" w:eastAsiaTheme="majorEastAsia" w:hAnsi="Palatino Linotype" w:cstheme="majorBidi"/>
      <w:spacing w:val="-10"/>
      <w:kern w:val="28"/>
      <w:sz w:val="48"/>
      <w:szCs w:val="56"/>
      <w:lang w:eastAsia="zh-CN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C7790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C7790"/>
  </w:style>
  <w:style w:type="paragraph" w:styleId="Akapitzlist">
    <w:name w:val="List Paragraph"/>
    <w:basedOn w:val="Normalny"/>
    <w:link w:val="AkapitzlistZnak"/>
    <w:uiPriority w:val="34"/>
    <w:rsid w:val="008C2D2A"/>
    <w:pPr>
      <w:ind w:left="720"/>
      <w:contextualSpacing/>
    </w:pPr>
  </w:style>
  <w:style w:type="table" w:styleId="Tabela-Siatka">
    <w:name w:val="Table Grid"/>
    <w:basedOn w:val="Standardowy"/>
    <w:uiPriority w:val="39"/>
    <w:rsid w:val="008C2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Wyrnienieintensywne">
    <w:name w:val="Intense Emphasis"/>
    <w:aliases w:val="komentarz"/>
    <w:basedOn w:val="Domylnaczcionkaakapitu"/>
    <w:uiPriority w:val="21"/>
    <w:qFormat/>
    <w:rsid w:val="008C2D2A"/>
    <w:rPr>
      <w:i/>
      <w:iCs/>
      <w:color w:val="5B9BD5" w:themeColor="accent1"/>
    </w:rPr>
  </w:style>
  <w:style w:type="paragraph" w:styleId="Legenda">
    <w:name w:val="caption"/>
    <w:basedOn w:val="Normalny"/>
    <w:next w:val="Normalny"/>
    <w:uiPriority w:val="35"/>
    <w:unhideWhenUsed/>
    <w:rsid w:val="008C2D2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FA24E7"/>
    <w:rPr>
      <w:rFonts w:ascii="Palatino Linotype" w:eastAsiaTheme="majorEastAsia" w:hAnsi="Palatino Linotype" w:cstheme="majorBidi"/>
      <w:sz w:val="32"/>
      <w:szCs w:val="32"/>
      <w:lang w:eastAsia="zh-CN"/>
    </w:rPr>
  </w:style>
  <w:style w:type="character" w:styleId="Hipercze">
    <w:name w:val="Hyperlink"/>
    <w:basedOn w:val="Domylnaczcionkaakapitu"/>
    <w:uiPriority w:val="99"/>
    <w:unhideWhenUsed/>
    <w:rsid w:val="00EA4956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EA4956"/>
    <w:rPr>
      <w:color w:val="605E5C"/>
      <w:shd w:val="clear" w:color="auto" w:fill="E1DFDD"/>
    </w:rPr>
  </w:style>
  <w:style w:type="paragraph" w:customStyle="1" w:styleId="streszczenie">
    <w:name w:val="streszczenie"/>
    <w:basedOn w:val="Normalny"/>
    <w:link w:val="streszczenieZnak"/>
    <w:qFormat/>
    <w:rsid w:val="00E13ACF"/>
    <w:rPr>
      <w:i/>
      <w:sz w:val="18"/>
      <w:szCs w:val="22"/>
    </w:rPr>
  </w:style>
  <w:style w:type="paragraph" w:customStyle="1" w:styleId="komentarze">
    <w:name w:val="komentarze"/>
    <w:basedOn w:val="Normalny"/>
    <w:link w:val="komentarzeZnak"/>
    <w:rsid w:val="00E13ACF"/>
  </w:style>
  <w:style w:type="character" w:customStyle="1" w:styleId="streszczenieZnak">
    <w:name w:val="streszczenie Znak"/>
    <w:basedOn w:val="Domylnaczcionkaakapitu"/>
    <w:link w:val="streszczenie"/>
    <w:rsid w:val="00E13ACF"/>
    <w:rPr>
      <w:rFonts w:ascii="Palatino Linotype" w:eastAsia="Times New Roman" w:hAnsi="Palatino Linotype" w:cs="Times New Roman"/>
      <w:i/>
      <w:sz w:val="18"/>
      <w:lang w:eastAsia="zh-CN"/>
    </w:rPr>
  </w:style>
  <w:style w:type="paragraph" w:customStyle="1" w:styleId="tekstsprawozdania">
    <w:name w:val="tekst sprawozdania"/>
    <w:basedOn w:val="Normalny"/>
    <w:link w:val="tekstsprawozdaniaZnak"/>
    <w:qFormat/>
    <w:rsid w:val="00E13ACF"/>
  </w:style>
  <w:style w:type="character" w:customStyle="1" w:styleId="komentarzeZnak">
    <w:name w:val="komentarze Znak"/>
    <w:basedOn w:val="Domylnaczcionkaakapitu"/>
    <w:link w:val="komentarze"/>
    <w:rsid w:val="00E13ACF"/>
    <w:rPr>
      <w:rFonts w:ascii="Palatino Linotype" w:eastAsia="Times New Roman" w:hAnsi="Palatino Linotype" w:cs="Times New Roman"/>
      <w:sz w:val="20"/>
      <w:szCs w:val="24"/>
      <w:lang w:eastAsia="zh-CN"/>
    </w:rPr>
  </w:style>
  <w:style w:type="paragraph" w:customStyle="1" w:styleId="spisliteratury">
    <w:name w:val="spis literatury"/>
    <w:basedOn w:val="Akapitzlist"/>
    <w:link w:val="spisliteraturyZnak"/>
    <w:rsid w:val="00E13ACF"/>
    <w:pPr>
      <w:numPr>
        <w:numId w:val="6"/>
      </w:numPr>
    </w:pPr>
    <w:rPr>
      <w:sz w:val="18"/>
      <w:szCs w:val="22"/>
    </w:rPr>
  </w:style>
  <w:style w:type="character" w:customStyle="1" w:styleId="tekstsprawozdaniaZnak">
    <w:name w:val="tekst sprawozdania Znak"/>
    <w:basedOn w:val="Domylnaczcionkaakapitu"/>
    <w:link w:val="tekstsprawozdania"/>
    <w:rsid w:val="00E13ACF"/>
    <w:rPr>
      <w:rFonts w:ascii="Palatino Linotype" w:eastAsia="Times New Roman" w:hAnsi="Palatino Linotype" w:cs="Times New Roman"/>
      <w:sz w:val="20"/>
      <w:szCs w:val="24"/>
      <w:lang w:eastAsia="zh-CN"/>
    </w:rPr>
  </w:style>
  <w:style w:type="paragraph" w:customStyle="1" w:styleId="listaliteratury">
    <w:name w:val="lista literatury"/>
    <w:basedOn w:val="spisliteratury"/>
    <w:link w:val="listaliteraturyZnak"/>
    <w:qFormat/>
    <w:rsid w:val="00E13ACF"/>
  </w:style>
  <w:style w:type="character" w:styleId="Pogrubienie">
    <w:name w:val="Strong"/>
    <w:basedOn w:val="Domylnaczcionkaakapitu"/>
    <w:uiPriority w:val="22"/>
    <w:rsid w:val="000A0183"/>
    <w:rPr>
      <w:b/>
      <w:bCs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E13ACF"/>
    <w:rPr>
      <w:rFonts w:ascii="Palatino Linotype" w:eastAsia="Times New Roman" w:hAnsi="Palatino Linotype" w:cs="Times New Roman"/>
      <w:sz w:val="20"/>
      <w:szCs w:val="24"/>
      <w:lang w:eastAsia="zh-CN"/>
    </w:rPr>
  </w:style>
  <w:style w:type="character" w:customStyle="1" w:styleId="spisliteraturyZnak">
    <w:name w:val="spis literatury Znak"/>
    <w:basedOn w:val="AkapitzlistZnak"/>
    <w:link w:val="spisliteratury"/>
    <w:rsid w:val="00E13ACF"/>
    <w:rPr>
      <w:rFonts w:ascii="Palatino Linotype" w:eastAsia="Times New Roman" w:hAnsi="Palatino Linotype" w:cs="Times New Roman"/>
      <w:sz w:val="18"/>
      <w:szCs w:val="24"/>
      <w:lang w:eastAsia="zh-CN"/>
    </w:rPr>
  </w:style>
  <w:style w:type="character" w:customStyle="1" w:styleId="listaliteraturyZnak">
    <w:name w:val="lista literatury Znak"/>
    <w:basedOn w:val="spisliteraturyZnak"/>
    <w:link w:val="listaliteratury"/>
    <w:rsid w:val="00E13ACF"/>
    <w:rPr>
      <w:rFonts w:ascii="Palatino Linotype" w:eastAsia="Times New Roman" w:hAnsi="Palatino Linotype" w:cs="Times New Roman"/>
      <w:sz w:val="18"/>
      <w:szCs w:val="24"/>
      <w:lang w:eastAsia="zh-CN"/>
    </w:rPr>
  </w:style>
  <w:style w:type="paragraph" w:customStyle="1" w:styleId="podpisrysunek">
    <w:name w:val="podpis rysunek"/>
    <w:basedOn w:val="Normalny"/>
    <w:link w:val="podpisrysunekZnak"/>
    <w:qFormat/>
    <w:rsid w:val="000A0183"/>
    <w:rPr>
      <w:i/>
      <w:iCs/>
    </w:rPr>
  </w:style>
  <w:style w:type="paragraph" w:customStyle="1" w:styleId="podpisTabela">
    <w:name w:val="podpis Tabela"/>
    <w:basedOn w:val="Normalny"/>
    <w:link w:val="podpisTabelaZnak"/>
    <w:qFormat/>
    <w:rsid w:val="000A0183"/>
    <w:rPr>
      <w:i/>
      <w:iCs/>
    </w:rPr>
  </w:style>
  <w:style w:type="character" w:customStyle="1" w:styleId="podpisrysunekZnak">
    <w:name w:val="podpis rysunek Znak"/>
    <w:basedOn w:val="Domylnaczcionkaakapitu"/>
    <w:link w:val="podpisrysunek"/>
    <w:rsid w:val="000A0183"/>
    <w:rPr>
      <w:rFonts w:ascii="Palatino Linotype" w:eastAsia="Times New Roman" w:hAnsi="Palatino Linotype" w:cs="Times New Roman"/>
      <w:i/>
      <w:iCs/>
      <w:sz w:val="20"/>
      <w:szCs w:val="24"/>
      <w:lang w:eastAsia="zh-CN"/>
    </w:rPr>
  </w:style>
  <w:style w:type="character" w:customStyle="1" w:styleId="podpisTabelaZnak">
    <w:name w:val="podpis Tabela Znak"/>
    <w:basedOn w:val="Domylnaczcionkaakapitu"/>
    <w:link w:val="podpisTabela"/>
    <w:rsid w:val="000A0183"/>
    <w:rPr>
      <w:rFonts w:ascii="Palatino Linotype" w:eastAsia="Times New Roman" w:hAnsi="Palatino Linotype" w:cs="Times New Roman"/>
      <w:i/>
      <w:iCs/>
      <w:sz w:val="20"/>
      <w:szCs w:val="24"/>
      <w:lang w:eastAsia="zh-CN"/>
    </w:rPr>
  </w:style>
  <w:style w:type="paragraph" w:styleId="Bibliografia">
    <w:name w:val="Bibliography"/>
    <w:basedOn w:val="Normalny"/>
    <w:next w:val="Normalny"/>
    <w:uiPriority w:val="37"/>
    <w:unhideWhenUsed/>
    <w:rsid w:val="0027197F"/>
  </w:style>
  <w:style w:type="paragraph" w:customStyle="1" w:styleId="nazwiska">
    <w:name w:val="nazwiska"/>
    <w:basedOn w:val="Normalny"/>
    <w:link w:val="nazwiskaZnak"/>
    <w:qFormat/>
    <w:rsid w:val="00F7030E"/>
    <w:pPr>
      <w:jc w:val="center"/>
    </w:pPr>
    <w:rPr>
      <w:bCs/>
      <w:i/>
      <w:iCs/>
      <w:sz w:val="22"/>
      <w:szCs w:val="18"/>
    </w:rPr>
  </w:style>
  <w:style w:type="character" w:customStyle="1" w:styleId="nazwiskaZnak">
    <w:name w:val="nazwiska Znak"/>
    <w:basedOn w:val="Domylnaczcionkaakapitu"/>
    <w:link w:val="nazwiska"/>
    <w:rsid w:val="00F7030E"/>
    <w:rPr>
      <w:rFonts w:ascii="Palatino Linotype" w:eastAsia="Times New Roman" w:hAnsi="Palatino Linotype" w:cs="Times New Roman"/>
      <w:bCs/>
      <w:i/>
      <w:iCs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6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sv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235b1b-22fa-4f2f-9de1-e7614caa270e">
      <Terms xmlns="http://schemas.microsoft.com/office/infopath/2007/PartnerControls"/>
    </lcf76f155ced4ddcb4097134ff3c332f>
    <TaxCatchAll xmlns="5ab1466f-6942-41e4-ad41-a6c8a66b956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6367A2B82E9954A8E648F624F23B330" ma:contentTypeVersion="8" ma:contentTypeDescription="Utwórz nowy dokument." ma:contentTypeScope="" ma:versionID="383a8104bc286bbaa7ac3d8a72704124">
  <xsd:schema xmlns:xsd="http://www.w3.org/2001/XMLSchema" xmlns:xs="http://www.w3.org/2001/XMLSchema" xmlns:p="http://schemas.microsoft.com/office/2006/metadata/properties" xmlns:ns2="26235b1b-22fa-4f2f-9de1-e7614caa270e" xmlns:ns3="5ab1466f-6942-41e4-ad41-a6c8a66b9566" targetNamespace="http://schemas.microsoft.com/office/2006/metadata/properties" ma:root="true" ma:fieldsID="34a78d06511de4d281560f5aca5c27aa" ns2:_="" ns3:_="">
    <xsd:import namespace="26235b1b-22fa-4f2f-9de1-e7614caa270e"/>
    <xsd:import namespace="5ab1466f-6942-41e4-ad41-a6c8a66b95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35b1b-22fa-4f2f-9de1-e7614caa27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1466f-6942-41e4-ad41-a6c8a66b956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3a28a90-b5a2-45e4-8d9b-13906e454e4c}" ma:internalName="TaxCatchAll" ma:showField="CatchAllData" ma:web="5ab1466f-6942-41e4-ad41-a6c8a66b95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— odwołanie numeryczne" Version="1987">
  <b:Source>
    <b:Tag>MUr</b:Tag>
    <b:SourceType>InternetSite</b:SourceType>
    <b:Guid>{905633BA-F3AF-4F53-BF75-388741D72C36}</b:Guid>
    <b:Author>
      <b:Author>
        <b:NameList>
          <b:Person>
            <b:Last>Urbański</b:Last>
            <b:First>M.</b:First>
          </b:Person>
        </b:NameList>
      </b:Author>
    </b:Author>
    <b:Title>Zasady pisania sprawozdań</b:Title>
    <b:URL>https://www.if.pw.edu.pl/~murba/sprawozdania_zasady.pdf</b:URL>
    <b:DayAccessed>[data dostępu: 22.02.2023]</b:DayAccessed>
    <b:RefOrder>1</b:RefOrder>
  </b:Source>
  <b:Source>
    <b:Tag>Spr</b:Tag>
    <b:SourceType>InternetSite</b:SourceType>
    <b:Guid>{035FF5F2-3E57-43C7-AEA5-DABDAEF1C255}</b:Guid>
    <b:Title>Sprawozdanie wzorcowe Laboratorium Fizyki I (teren południowy):</b:Title>
    <b:URL>http://www.if.pw.edu.pl/%7Elabfiz1p/cmsimple2_4/1instrukcje_pdf/SW.pdf</b:URL>
    <b:RefOrder>2</b:RefOrder>
  </b:Source>
  <b:Source>
    <b:Tag>IOw</b:Tag>
    <b:SourceType>InternetSite</b:SourceType>
    <b:Guid>{83A4F3EA-62EF-4A13-9C7B-E2347F69D70A}</b:Guid>
    <b:Author>
      <b:Author>
        <b:NameList>
          <b:Person>
            <b:Last>Owczarek</b:Last>
            <b:First>I.</b:First>
          </b:Person>
        </b:NameList>
      </b:Author>
    </b:Author>
    <b:Title>Jak poprawnie napisać sprawozdanie z ćwiczeń laboratoryjnych z fizyki?</b:Title>
    <b:URL>http://cmf.p.lodz.pl/iowczarek/materialy/fizyka/jak_napisac_sprawozdanie.pdf</b:URL>
    <b:RefOrder>3</b:RefOrder>
  </b:Source>
  <b:Source>
    <b:Tag>IOw1</b:Tag>
    <b:SourceType>InternetSite</b:SourceType>
    <b:Guid>{5679C20A-1FAB-455C-ACB6-B84211D837C7}</b:Guid>
    <b:Author>
      <b:Author>
        <b:NameList>
          <b:Person>
            <b:Last>Owczarek</b:Last>
            <b:First>I.</b:First>
          </b:Person>
        </b:NameList>
      </b:Author>
    </b:Author>
    <b:Title>Opracowanie sprawozdania laboratoryjnego</b:Title>
    <b:URL>http://cmf.p.lodz.pl/iowczarek/materialy/fizyka/opracowanie_spraw_lab.pdf</b:URL>
    <b:RefOrder>4</b:RefOrder>
  </b:Source>
  <b:Source>
    <b:Tag>Prz</b:Tag>
    <b:SourceType>InternetSite</b:SourceType>
    <b:Guid>{AE1AC12D-ADCA-4FA5-8C92-65FB3B245680}</b:Guid>
    <b:Title>Przykładowe sprawozdanie – Laboratorium Podstaw Fizyki, Politechnika Wrocławska</b:Title>
    <b:URL>http://lpf.wppt.pwr.edu.pl/sprawozdania/s008.pdf</b:URL>
    <b:RefOrder>5</b:RefOrder>
  </b:Source>
</b:Sources>
</file>

<file path=customXml/itemProps1.xml><?xml version="1.0" encoding="utf-8"?>
<ds:datastoreItem xmlns:ds="http://schemas.openxmlformats.org/officeDocument/2006/customXml" ds:itemID="{AB60B14F-C2B6-4CCC-9355-E2AE4A6E46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247A3B-2525-4BB9-9FDD-496B0C7C54D3}">
  <ds:schemaRefs>
    <ds:schemaRef ds:uri="http://schemas.microsoft.com/office/2006/metadata/properties"/>
    <ds:schemaRef ds:uri="http://schemas.microsoft.com/office/infopath/2007/PartnerControls"/>
    <ds:schemaRef ds:uri="26235b1b-22fa-4f2f-9de1-e7614caa270e"/>
    <ds:schemaRef ds:uri="5ab1466f-6942-41e4-ad41-a6c8a66b9566"/>
  </ds:schemaRefs>
</ds:datastoreItem>
</file>

<file path=customXml/itemProps3.xml><?xml version="1.0" encoding="utf-8"?>
<ds:datastoreItem xmlns:ds="http://schemas.openxmlformats.org/officeDocument/2006/customXml" ds:itemID="{B89F82BD-6A56-47EC-AC5B-56614E000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235b1b-22fa-4f2f-9de1-e7614caa270e"/>
    <ds:schemaRef ds:uri="5ab1466f-6942-41e4-ad41-a6c8a66b95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BB87D0-A301-427B-8871-9D00AD0ED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5</Pages>
  <Words>1368</Words>
  <Characters>8208</Characters>
  <Application>Microsoft Office Word</Application>
  <DocSecurity>0</DocSecurity>
  <Lines>68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kowska Katarzyna</dc:creator>
  <cp:keywords/>
  <dc:description/>
  <cp:lastModifiedBy>Rutkowska Katarzyna</cp:lastModifiedBy>
  <cp:revision>20</cp:revision>
  <cp:lastPrinted>2023-02-24T22:07:00Z</cp:lastPrinted>
  <dcterms:created xsi:type="dcterms:W3CDTF">2023-02-20T21:09:00Z</dcterms:created>
  <dcterms:modified xsi:type="dcterms:W3CDTF">2023-02-24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6ddc25-548b-4012-9fc7-653b97baafb0</vt:lpwstr>
  </property>
  <property fmtid="{D5CDD505-2E9C-101B-9397-08002B2CF9AE}" pid="3" name="ContentTypeId">
    <vt:lpwstr>0x01010086367A2B82E9954A8E648F624F23B330</vt:lpwstr>
  </property>
  <property fmtid="{D5CDD505-2E9C-101B-9397-08002B2CF9AE}" pid="4" name="MediaServiceImageTags">
    <vt:lpwstr/>
  </property>
</Properties>
</file>